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jc w:val="center"/>
        <w:shd w:val="clear" w:color="auto" w:fill="7030A0"/>
        <w:tblLook w:val="04A0" w:firstRow="1" w:lastRow="0" w:firstColumn="1" w:lastColumn="0" w:noHBand="0" w:noVBand="1"/>
      </w:tblPr>
      <w:tblGrid>
        <w:gridCol w:w="2547"/>
        <w:gridCol w:w="3969"/>
        <w:gridCol w:w="1843"/>
        <w:gridCol w:w="1842"/>
      </w:tblGrid>
      <w:tr w:rsidR="00B111A9" w:rsidRPr="00032A59" w14:paraId="606E696B" w14:textId="77777777" w:rsidTr="23D4BBD7">
        <w:trPr>
          <w:trHeight w:val="483"/>
          <w:jc w:val="center"/>
        </w:trPr>
        <w:tc>
          <w:tcPr>
            <w:tcW w:w="10201" w:type="dxa"/>
            <w:gridSpan w:val="4"/>
            <w:shd w:val="clear" w:color="auto" w:fill="8547AD"/>
            <w:vAlign w:val="center"/>
          </w:tcPr>
          <w:p w14:paraId="1272FD5C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B111A9" w:rsidRPr="00032A59" w14:paraId="5785A29F" w14:textId="77777777" w:rsidTr="23D4BBD7">
        <w:trPr>
          <w:trHeight w:val="483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06CF1427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654" w:type="dxa"/>
            <w:gridSpan w:val="3"/>
            <w:shd w:val="clear" w:color="auto" w:fill="FFFFFF" w:themeFill="background1"/>
            <w:vAlign w:val="center"/>
          </w:tcPr>
          <w:p w14:paraId="5144CD52" w14:textId="65B7C87F" w:rsidR="00B111A9" w:rsidRPr="00B111A9" w:rsidRDefault="3840273C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 - Information and Communications Technology Training Package (Release 1)</w:t>
            </w:r>
          </w:p>
        </w:tc>
      </w:tr>
      <w:tr w:rsidR="00B111A9" w:rsidRPr="00032A59" w14:paraId="79771A9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3CBC93D1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297F7B8A" w14:textId="5F4A62BB" w:rsidR="00B111A9" w:rsidRPr="00B111A9" w:rsidRDefault="3667ED50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40120 Certificate IV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1AB322F8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655142A8" w14:textId="4A81C641" w:rsidR="00B111A9" w:rsidRPr="00032A59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9</w:t>
            </w:r>
          </w:p>
        </w:tc>
      </w:tr>
      <w:tr w:rsidR="7AFACF49" w14:paraId="739C8B6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7F102051" w14:textId="7A83C2D0" w:rsidR="61FC478A" w:rsidRDefault="61FC478A" w:rsidP="7AFACF49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  <w:t>Qualification National Code and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0F4BC897" w14:textId="694437B4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30120 Certificate III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786772EF" w14:textId="77777777" w:rsidR="7AFACF49" w:rsidRDefault="4B6159BC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  <w:p w14:paraId="63362F03" w14:textId="67164F71" w:rsidR="7AFACF49" w:rsidRDefault="7AFACF49" w:rsidP="7AFACF49">
            <w:pPr>
              <w:rPr>
                <w:b/>
                <w:bCs/>
                <w:color w:val="FFFFFF" w:themeColor="background1"/>
                <w:szCs w:val="24"/>
                <w:lang w:eastAsia="en-AU"/>
              </w:rPr>
            </w:pP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40938851" w14:textId="7FF9C6A0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7</w:t>
            </w:r>
          </w:p>
        </w:tc>
      </w:tr>
    </w:tbl>
    <w:p w14:paraId="69433053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23D4BBD7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7AFACF49">
            <w:pPr>
              <w:keepNext/>
              <w:widowControl/>
              <w:ind w:left="-250"/>
              <w:outlineLvl w:val="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B220FD0" w:rsidR="00B111A9" w:rsidRPr="000C13E1" w:rsidRDefault="7D4BA2D1" w:rsidP="7AFACF49">
            <w:pPr>
              <w:spacing w:before="120" w:after="120" w:line="276" w:lineRule="auto"/>
            </w:pPr>
            <w:r w:rsidRPr="7AFACF49">
              <w:rPr>
                <w:rFonts w:eastAsia="Palatino" w:cs="Palatino"/>
                <w:sz w:val="20"/>
              </w:rPr>
              <w:t xml:space="preserve">Assessment Tool 1 – </w:t>
            </w:r>
            <w:r w:rsidR="00800B4A">
              <w:rPr>
                <w:rFonts w:eastAsia="Palatino" w:cs="Palatino"/>
                <w:sz w:val="20"/>
              </w:rPr>
              <w:t>Knowledge-Based</w:t>
            </w:r>
            <w:r w:rsidRPr="7AFACF49">
              <w:rPr>
                <w:rFonts w:eastAsia="Palatino" w:cs="Palatino"/>
                <w:sz w:val="20"/>
              </w:rPr>
              <w:t xml:space="preserve"> Assessment</w:t>
            </w:r>
          </w:p>
        </w:tc>
      </w:tr>
      <w:tr w:rsidR="00B111A9" w:rsidRPr="00032A59" w14:paraId="0AE4C40D" w14:textId="77777777" w:rsidTr="23D4BBD7">
        <w:trPr>
          <w:cantSplit/>
          <w:trHeight w:val="570"/>
        </w:trPr>
        <w:tc>
          <w:tcPr>
            <w:tcW w:w="2552" w:type="dxa"/>
            <w:shd w:val="clear" w:color="auto" w:fill="8547AD"/>
            <w:vAlign w:val="center"/>
          </w:tcPr>
          <w:p w14:paraId="700D7C90" w14:textId="77777777" w:rsidR="00B111A9" w:rsidRPr="00032A59" w:rsidRDefault="00B111A9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3969" w:type="dxa"/>
            <w:vAlign w:val="center"/>
          </w:tcPr>
          <w:p w14:paraId="50709A85" w14:textId="56A2A4F0" w:rsidR="00B111A9" w:rsidRPr="000C13E1" w:rsidRDefault="73AAA4AE" w:rsidP="7AFACF49">
            <w:pPr>
              <w:widowControl/>
              <w:spacing w:line="276" w:lineRule="auto"/>
            </w:pPr>
            <w:r w:rsidRPr="23D4BBD7">
              <w:rPr>
                <w:rFonts w:eastAsia="Palatino" w:cs="Palatino"/>
                <w:sz w:val="20"/>
              </w:rPr>
              <w:t xml:space="preserve">ICTPRG302 – Apply Introductory Programming Techniques </w:t>
            </w:r>
          </w:p>
        </w:tc>
        <w:tc>
          <w:tcPr>
            <w:tcW w:w="0" w:type="auto"/>
            <w:shd w:val="clear" w:color="auto" w:fill="8547AD"/>
            <w:vAlign w:val="center"/>
          </w:tcPr>
          <w:p w14:paraId="3FAAF00B" w14:textId="3AE7EFC9" w:rsidR="4ABB7273" w:rsidRDefault="4ABB7273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</w:tc>
        <w:tc>
          <w:tcPr>
            <w:tcW w:w="0" w:type="auto"/>
            <w:vAlign w:val="center"/>
          </w:tcPr>
          <w:p w14:paraId="53665752" w14:textId="57FFD844" w:rsidR="4ABB7273" w:rsidRDefault="4ABB7273" w:rsidP="23D4BBD7">
            <w:pPr>
              <w:rPr>
                <w:szCs w:val="24"/>
              </w:rPr>
            </w:pPr>
            <w:r w:rsidRPr="23D4BBD7">
              <w:rPr>
                <w:rFonts w:eastAsia="Palatino" w:cs="Palatino"/>
                <w:sz w:val="20"/>
              </w:rPr>
              <w:t>OBT27</w:t>
            </w:r>
          </w:p>
        </w:tc>
      </w:tr>
      <w:tr w:rsidR="00B111A9" w:rsidRPr="00032A59" w14:paraId="0967F862" w14:textId="77777777" w:rsidTr="23D4BBD7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vAlign w:val="center"/>
          </w:tcPr>
          <w:p w14:paraId="64C6F4C3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vAlign w:val="center"/>
          </w:tcPr>
          <w:p w14:paraId="4AADD242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B2D088F" w:rsidR="00B111A9" w:rsidRPr="004B6BEA" w:rsidRDefault="004B6BEA" w:rsidP="0038685C">
            <w:pPr>
              <w:widowControl/>
              <w:rPr>
                <w:rFonts w:ascii="Tahoma" w:hAnsi="Tahoma" w:cs="Tahoma"/>
                <w:b/>
                <w:snapToGrid/>
                <w:color w:val="0000FF"/>
                <w:sz w:val="20"/>
              </w:rPr>
            </w:pPr>
            <w:r w:rsidRPr="004B6BEA">
              <w:rPr>
                <w:rFonts w:ascii="Tahoma" w:hAnsi="Tahoma" w:cs="Tahoma"/>
                <w:b/>
                <w:snapToGrid/>
                <w:color w:val="0000FF"/>
                <w:sz w:val="20"/>
              </w:rP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06944B7" w:rsidR="00B111A9" w:rsidRPr="004B6BEA" w:rsidRDefault="00800B4A" w:rsidP="0038685C">
            <w:pPr>
              <w:widowControl/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</w:pPr>
            <w:r w:rsidRPr="004B6BEA"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579A1C0F" w:rsidR="00B111A9" w:rsidRPr="00032A59" w:rsidRDefault="00B111A9" w:rsidP="0038685C">
            <w:pPr>
              <w:widowControl/>
              <w:rPr>
                <w:rFonts w:ascii="Tahoma" w:hAnsi="Tahoma" w:cs="Tahoma"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7AFACF49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 w:themeFill="background1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vAlign w:val="center"/>
          </w:tcPr>
          <w:p w14:paraId="177B437C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0824A114" w14:textId="77777777" w:rsidR="00B111A9" w:rsidRPr="00032A59" w:rsidRDefault="00B111A9" w:rsidP="7AFACF49">
      <w:pPr>
        <w:rPr>
          <w:rFonts w:ascii="Tahoma" w:hAnsi="Tahoma" w:cs="Tahoma"/>
          <w:sz w:val="20"/>
        </w:rPr>
      </w:pPr>
    </w:p>
    <w:p w14:paraId="25F91870" w14:textId="0E33C5B3" w:rsidR="7AFACF49" w:rsidRDefault="7AFACF49" w:rsidP="7AFACF49">
      <w:pPr>
        <w:rPr>
          <w:szCs w:val="24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7AFACF49">
        <w:tc>
          <w:tcPr>
            <w:tcW w:w="10065" w:type="dxa"/>
            <w:gridSpan w:val="2"/>
          </w:tcPr>
          <w:p w14:paraId="4B54A059" w14:textId="77777777" w:rsidR="00B111A9" w:rsidRPr="00032A59" w:rsidRDefault="00B111A9" w:rsidP="7AFACF49">
            <w:pPr>
              <w:spacing w:before="240" w:after="120"/>
              <w:rPr>
                <w:rFonts w:ascii="Arial" w:eastAsia="Arial" w:hAnsi="Arial" w:cs="Arial"/>
                <w:b/>
                <w:bCs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ASSESSOR</w:t>
            </w:r>
          </w:p>
        </w:tc>
      </w:tr>
      <w:tr w:rsidR="00B111A9" w:rsidRPr="00032A59" w14:paraId="2AA5CCDE" w14:textId="77777777" w:rsidTr="7AFACF49">
        <w:tc>
          <w:tcPr>
            <w:tcW w:w="2836" w:type="dxa"/>
          </w:tcPr>
          <w:p w14:paraId="564E3966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671B44A6" w:rsidR="00B111A9" w:rsidRPr="000C13E1" w:rsidRDefault="52FD1747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Knowledge Based </w:t>
            </w:r>
            <w:r w:rsidR="3BE13F7C" w:rsidRPr="7AFACF49">
              <w:rPr>
                <w:rFonts w:ascii="Arial" w:eastAsia="Arial" w:hAnsi="Arial" w:cs="Arial"/>
                <w:sz w:val="20"/>
              </w:rPr>
              <w:t>Assessment</w:t>
            </w:r>
          </w:p>
        </w:tc>
      </w:tr>
      <w:tr w:rsidR="00B111A9" w:rsidRPr="00032A59" w14:paraId="70DC1CD9" w14:textId="77777777" w:rsidTr="7AFACF49">
        <w:tc>
          <w:tcPr>
            <w:tcW w:w="2836" w:type="dxa"/>
          </w:tcPr>
          <w:p w14:paraId="35B1255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1840E78F" w:rsidR="00B111A9" w:rsidRPr="000C13E1" w:rsidRDefault="1DE9E7B2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5 </w:t>
            </w:r>
            <w:r w:rsidR="00B111A9" w:rsidRPr="7AFACF49">
              <w:rPr>
                <w:rFonts w:ascii="Arial" w:eastAsia="Arial" w:hAnsi="Arial" w:cs="Arial"/>
                <w:sz w:val="20"/>
              </w:rPr>
              <w:t xml:space="preserve">Class Sessions (Week 1 - </w:t>
            </w:r>
            <w:r w:rsidR="3AE4FBAF" w:rsidRPr="7AFACF49">
              <w:rPr>
                <w:rFonts w:ascii="Arial" w:eastAsia="Arial" w:hAnsi="Arial" w:cs="Arial"/>
                <w:sz w:val="20"/>
              </w:rPr>
              <w:t>5</w:t>
            </w:r>
            <w:r w:rsidR="00B111A9" w:rsidRPr="7AFACF49">
              <w:rPr>
                <w:rFonts w:ascii="Arial" w:eastAsia="Arial" w:hAnsi="Arial" w:cs="Arial"/>
                <w:sz w:val="20"/>
              </w:rPr>
              <w:t>)</w:t>
            </w:r>
          </w:p>
        </w:tc>
      </w:tr>
      <w:tr w:rsidR="00B111A9" w:rsidRPr="00032A59" w14:paraId="76B8F2D9" w14:textId="77777777" w:rsidTr="7AFACF49">
        <w:tc>
          <w:tcPr>
            <w:tcW w:w="2836" w:type="dxa"/>
          </w:tcPr>
          <w:p w14:paraId="474BAED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lassroom</w:t>
            </w:r>
          </w:p>
        </w:tc>
      </w:tr>
      <w:tr w:rsidR="00B111A9" w:rsidRPr="00032A59" w14:paraId="5574CD59" w14:textId="77777777" w:rsidTr="7AFACF49">
        <w:tc>
          <w:tcPr>
            <w:tcW w:w="2836" w:type="dxa"/>
          </w:tcPr>
          <w:p w14:paraId="304976A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onditions</w:t>
            </w:r>
          </w:p>
        </w:tc>
        <w:tc>
          <w:tcPr>
            <w:tcW w:w="7229" w:type="dxa"/>
          </w:tcPr>
          <w:p w14:paraId="0D5AB0D4" w14:textId="22EAE3C3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sessor to ensure that the noise levels, natural interactions and time variances are maintained</w:t>
            </w:r>
            <w:r w:rsidRPr="7AFACF49">
              <w:rPr>
                <w:rFonts w:ascii="Arial" w:eastAsia="Arial" w:hAnsi="Arial" w:cs="Arial"/>
                <w:i/>
                <w:iCs/>
                <w:color w:val="FF0000"/>
                <w:sz w:val="20"/>
              </w:rPr>
              <w:t xml:space="preserve"> </w:t>
            </w:r>
            <w:r w:rsidRPr="7AFACF49">
              <w:rPr>
                <w:rFonts w:ascii="Arial" w:eastAsia="Arial" w:hAnsi="Arial" w:cs="Arial"/>
                <w:sz w:val="20"/>
              </w:rPr>
              <w:t xml:space="preserve">as it would in the be in the </w:t>
            </w:r>
            <w:r w:rsidR="01735E8E" w:rsidRPr="7AFACF49">
              <w:rPr>
                <w:rFonts w:ascii="Arial" w:eastAsia="Arial" w:hAnsi="Arial" w:cs="Arial"/>
                <w:sz w:val="20"/>
              </w:rPr>
              <w:t xml:space="preserve">Software Development </w:t>
            </w:r>
            <w:r w:rsidRPr="7AFACF49">
              <w:rPr>
                <w:rFonts w:ascii="Arial" w:eastAsia="Arial" w:hAnsi="Arial" w:cs="Arial"/>
                <w:sz w:val="20"/>
              </w:rPr>
              <w:t>industry.</w:t>
            </w:r>
          </w:p>
          <w:p w14:paraId="6B3E70A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earners are required to complete the required tasks in class and submit the required documentation electronically via Blackboard</w:t>
            </w:r>
          </w:p>
        </w:tc>
      </w:tr>
      <w:tr w:rsidR="00B111A9" w:rsidRPr="00032A59" w14:paraId="564B1889" w14:textId="77777777" w:rsidTr="7AFACF49">
        <w:tc>
          <w:tcPr>
            <w:tcW w:w="2836" w:type="dxa"/>
          </w:tcPr>
          <w:p w14:paraId="7CF6B3F5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 detailed in the assessment plan</w:t>
            </w:r>
          </w:p>
          <w:p w14:paraId="29D46CD4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You are required to make sure that all students meet the elements, performance criteria and oral communication items as outlined in the provided checklist.</w:t>
            </w:r>
          </w:p>
          <w:p w14:paraId="555FC666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</w:p>
        </w:tc>
      </w:tr>
    </w:tbl>
    <w:p w14:paraId="19F925AD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p w14:paraId="06271287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1BE70DB3">
        <w:tc>
          <w:tcPr>
            <w:tcW w:w="10065" w:type="dxa"/>
            <w:gridSpan w:val="2"/>
          </w:tcPr>
          <w:p w14:paraId="23FE6CC2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STUDENT</w:t>
            </w:r>
          </w:p>
        </w:tc>
      </w:tr>
      <w:tr w:rsidR="00B111A9" w:rsidRPr="00032A59" w14:paraId="19FB188D" w14:textId="77777777" w:rsidTr="1BE70DB3">
        <w:tc>
          <w:tcPr>
            <w:tcW w:w="2836" w:type="dxa"/>
          </w:tcPr>
          <w:p w14:paraId="5AA76D77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B79B0E0" w14:textId="01A0E8C0" w:rsidR="6B3EB13C" w:rsidRDefault="6B3EB13C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This assessment has been developed to </w:t>
            </w:r>
            <w:r w:rsidR="0E729CF5" w:rsidRPr="1BE70DB3">
              <w:rPr>
                <w:rFonts w:ascii="Arial" w:eastAsia="Arial" w:hAnsi="Arial" w:cs="Arial"/>
                <w:sz w:val="20"/>
              </w:rPr>
              <w:t>test</w:t>
            </w:r>
            <w:r w:rsidRPr="1BE70DB3">
              <w:rPr>
                <w:rFonts w:ascii="Arial" w:eastAsia="Arial" w:hAnsi="Arial" w:cs="Arial"/>
                <w:sz w:val="20"/>
              </w:rPr>
              <w:t xml:space="preserve"> that you have knowledge of:</w:t>
            </w:r>
          </w:p>
          <w:p w14:paraId="168F6165" w14:textId="794C1AA4" w:rsidR="22174A3D" w:rsidRDefault="2C2723E7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CTPRG302 – Apply Introductory Programming Techniques</w:t>
            </w:r>
          </w:p>
          <w:p w14:paraId="71AC66A0" w14:textId="6081415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Language data types, operators, expressions and variables</w:t>
            </w:r>
          </w:p>
          <w:p w14:paraId="7783FEB7" w14:textId="1732458B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language syntax rules</w:t>
            </w:r>
          </w:p>
          <w:p w14:paraId="69C38BC8" w14:textId="47E83AB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Sequence, selection and iteration constructs</w:t>
            </w:r>
          </w:p>
          <w:p w14:paraId="54FBC59B" w14:textId="2255B8F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e development of small-sized applications</w:t>
            </w:r>
          </w:p>
          <w:p w14:paraId="292B996E" w14:textId="0561E54F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ndustry programming standards and guidelines</w:t>
            </w:r>
          </w:p>
          <w:p w14:paraId="121293A1" w14:textId="4E77CF7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Commenting techniques</w:t>
            </w:r>
          </w:p>
          <w:p w14:paraId="1286A62F" w14:textId="7C7A422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Debugging techniques</w:t>
            </w:r>
          </w:p>
          <w:p w14:paraId="575D2643" w14:textId="5CF3F569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Application testing methods</w:t>
            </w:r>
          </w:p>
          <w:p w14:paraId="43E3626C" w14:textId="1B0FFBF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data structures.</w:t>
            </w:r>
          </w:p>
          <w:p w14:paraId="75E1EC14" w14:textId="77777777" w:rsidR="00B111A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3AE5B91B" w14:textId="59178A11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You are required to meet the elements, performance criteria and oral communication items as outlined in the provided checklist. </w:t>
            </w:r>
          </w:p>
        </w:tc>
      </w:tr>
      <w:tr w:rsidR="00B111A9" w:rsidRPr="00032A59" w14:paraId="5C364BE3" w14:textId="77777777" w:rsidTr="1BE70DB3">
        <w:tc>
          <w:tcPr>
            <w:tcW w:w="2836" w:type="dxa"/>
          </w:tcPr>
          <w:p w14:paraId="50E9A799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lackboard (Topic by topic) will include the following: Weekly Readings, Class notes, and Weekly Activities.</w:t>
            </w:r>
          </w:p>
          <w:p w14:paraId="3413216E" w14:textId="5AB18DA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0E0C4F3" w14:textId="1833B91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1BF84335" w14:textId="43B16CA2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1CAE29" w14:textId="6700457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80F2A7" w14:textId="4BEBAE90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B87100A" w14:textId="6C53C0F7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75FAB2A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6C3D1CBA" w14:textId="77777777" w:rsidTr="1BE70DB3">
        <w:tc>
          <w:tcPr>
            <w:tcW w:w="2836" w:type="dxa"/>
          </w:tcPr>
          <w:p w14:paraId="2A0A374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lastRenderedPageBreak/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Computer with:</w:t>
            </w:r>
          </w:p>
          <w:p w14:paraId="3C535810" w14:textId="1F477E79" w:rsidR="2C5A65E1" w:rsidRDefault="2C5A65E1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Internet Access</w:t>
            </w:r>
          </w:p>
          <w:p w14:paraId="11D83DE3" w14:textId="714A3173" w:rsidR="208D7CC3" w:rsidRDefault="208D7CC3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Microsoft Office (or Office 365)</w:t>
            </w:r>
          </w:p>
          <w:p w14:paraId="21248A6C" w14:textId="77777777" w:rsidR="00B111A9" w:rsidRPr="000C13E1" w:rsidRDefault="00B111A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Access to Learning Management System (LMS)</w:t>
            </w:r>
          </w:p>
          <w:p w14:paraId="5A0424CF" w14:textId="1214C337" w:rsidR="56442B49" w:rsidRDefault="56442B4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Web links and example code can be downloaded from Blackboard Learning Management System.</w:t>
            </w:r>
          </w:p>
          <w:p w14:paraId="3918E537" w14:textId="6BB143E1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 xml:space="preserve">Desktop Computer with Windows Operating System with </w:t>
            </w:r>
            <w:r w:rsidR="002C2DE8">
              <w:rPr>
                <w:rFonts w:ascii="Arial" w:eastAsia="Arial" w:hAnsi="Arial" w:cs="Arial"/>
                <w:color w:val="000000" w:themeColor="text1"/>
                <w:sz w:val="20"/>
              </w:rPr>
              <w:t>PyCharm</w:t>
            </w:r>
          </w:p>
          <w:p w14:paraId="2D8A8CED" w14:textId="4D1723D3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Python 3.8.x</w:t>
            </w:r>
          </w:p>
          <w:p w14:paraId="02FE0BA3" w14:textId="05558F3D" w:rsidR="7AFACF49" w:rsidRDefault="7AFACF4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Cs w:val="24"/>
              </w:rPr>
            </w:pPr>
          </w:p>
          <w:p w14:paraId="0F2A7E54" w14:textId="77777777" w:rsidR="00B111A9" w:rsidRPr="00032A59" w:rsidRDefault="00B111A9" w:rsidP="7AFACF49">
            <w:pPr>
              <w:widowControl/>
              <w:spacing w:before="120" w:after="120"/>
              <w:ind w:left="36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452F73AA" w14:textId="77777777" w:rsidTr="1BE70DB3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05D8F2B8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  <w:p w14:paraId="6EE43E1B" w14:textId="77777777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67C3031A" w14:textId="77777777" w:rsidTr="1BE70DB3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All questions and activities must be attempted. </w:t>
            </w:r>
          </w:p>
          <w:p w14:paraId="7B785F5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Use of research tools and peers in formulating answers are acceptable – but work submitted must be your own work.</w:t>
            </w:r>
          </w:p>
          <w:p w14:paraId="53EDA01C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Final project documentation is to be uploaded to the appropriate area in the Blackboard course created for this unit.</w:t>
            </w:r>
          </w:p>
          <w:p w14:paraId="420D5342" w14:textId="5443BB53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f you are marked as NYS (Not Yet Satisfactory) on your first attempt, you will be provided with another opportunity to re-attempt the assessment.</w:t>
            </w:r>
          </w:p>
          <w:p w14:paraId="2CA241CC" w14:textId="3F88031C" w:rsidR="00B111A9" w:rsidRPr="000C13E1" w:rsidRDefault="00B111A9" w:rsidP="7AFACF49">
            <w:pPr>
              <w:spacing w:before="120" w:after="120"/>
              <w:rPr>
                <w:szCs w:val="24"/>
              </w:rPr>
            </w:pPr>
          </w:p>
        </w:tc>
      </w:tr>
      <w:tr w:rsidR="00B111A9" w:rsidRPr="00032A59" w14:paraId="144E8EC2" w14:textId="77777777" w:rsidTr="1BE70DB3">
        <w:trPr>
          <w:trHeight w:val="3285"/>
        </w:trPr>
        <w:tc>
          <w:tcPr>
            <w:tcW w:w="2836" w:type="dxa"/>
          </w:tcPr>
          <w:p w14:paraId="3F5AEE09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is project consists of the following tasks:</w:t>
            </w:r>
          </w:p>
          <w:p w14:paraId="3981B947" w14:textId="55DF1AF7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1 – Theory Questions on: Programming Design Specifications &amp; Programming Standards</w:t>
            </w:r>
          </w:p>
          <w:p w14:paraId="48F94DED" w14:textId="5203DE68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2 – Theory Questions on: Data types, Variable Scope</w:t>
            </w:r>
          </w:p>
          <w:p w14:paraId="2CB29080" w14:textId="0C57108C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3 – Theory Questions on: Loops &amp; Data Structures</w:t>
            </w:r>
          </w:p>
          <w:p w14:paraId="7E26F0AA" w14:textId="27496521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4 – Theory Questions on: Debugging and Testing</w:t>
            </w:r>
          </w:p>
          <w:p w14:paraId="642AE5EE" w14:textId="6F4BCCC6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5 – Creating a Python Programming Guide</w:t>
            </w:r>
          </w:p>
          <w:p w14:paraId="4C4C19EF" w14:textId="69B121E6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C4065FF" w14:textId="7B92A02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536C2FC3" w14:textId="5335ABDC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F701178" w14:textId="113F4FF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E656E8A" w14:textId="374CF729" w:rsidR="00B111A9" w:rsidRPr="00032A59" w:rsidRDefault="00B111A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</w:tbl>
    <w:p w14:paraId="0F2BCCDF" w14:textId="233D97F8" w:rsidR="004B5487" w:rsidRDefault="526AB260" w:rsidP="00747A5B">
      <w:pPr>
        <w:pStyle w:val="Heading1"/>
      </w:pPr>
      <w:r w:rsidRPr="7AFACF49">
        <w:rPr>
          <w:rFonts w:ascii="Arial" w:eastAsia="Arial" w:hAnsi="Arial" w:cs="Arial"/>
        </w:rPr>
        <w:lastRenderedPageBreak/>
        <w:t>PART 1</w:t>
      </w:r>
    </w:p>
    <w:p w14:paraId="101FB4E1" w14:textId="0CFBBAAC" w:rsidR="6D7C2D36" w:rsidRPr="00747A5B" w:rsidRDefault="2061AA18" w:rsidP="00747A5B">
      <w:pPr>
        <w:spacing w:line="276" w:lineRule="auto"/>
        <w:rPr>
          <w:b/>
          <w:bCs/>
          <w:szCs w:val="24"/>
        </w:rPr>
      </w:pPr>
      <w:r w:rsidRPr="335420D4">
        <w:rPr>
          <w:rFonts w:eastAsia="Palatino" w:cs="Palatino"/>
          <w:b/>
          <w:bCs/>
          <w:szCs w:val="24"/>
        </w:rPr>
        <w:t>Python and Programming Basics</w:t>
      </w:r>
    </w:p>
    <w:p w14:paraId="6020C70F" w14:textId="1597DD54" w:rsidR="56F1DF99" w:rsidRDefault="56F1DF99" w:rsidP="1F609A26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 xml:space="preserve">Explain the difference between a multi-line comment and a </w:t>
      </w:r>
      <w:r w:rsidR="00800B4A">
        <w:rPr>
          <w:rFonts w:eastAsia="Palatino" w:cs="Palatino"/>
          <w:szCs w:val="24"/>
        </w:rPr>
        <w:t>single-line</w:t>
      </w:r>
      <w:r w:rsidRPr="335420D4">
        <w:rPr>
          <w:rFonts w:eastAsia="Palatino" w:cs="Palatino"/>
          <w:szCs w:val="24"/>
        </w:rPr>
        <w:t xml:space="preserve"> comment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B5CEA35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2F8CD9" w14:textId="5A742603" w:rsidR="6AB81FD5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#) at the start of a line allows you to make a single line comment on that line.</w:t>
            </w:r>
          </w:p>
          <w:p w14:paraId="34E33874" w14:textId="281F2475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# </w:t>
            </w:r>
            <w:r w:rsidR="00A33159" w:rsidRPr="00747A5B">
              <w:rPr>
                <w:color w:val="0000FF"/>
              </w:rPr>
              <w:t>This</w:t>
            </w:r>
            <w:r w:rsidRPr="00747A5B">
              <w:rPr>
                <w:color w:val="0000FF"/>
              </w:rPr>
              <w:t xml:space="preserve"> is an example</w:t>
            </w:r>
          </w:p>
          <w:p w14:paraId="4FA0EE95" w14:textId="77777777" w:rsidR="00E9747E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“””) on a line to start a multi-line comment &amp; use it on the line after you finish the comment</w:t>
            </w:r>
            <w:r w:rsidR="00F460A7" w:rsidRPr="00747A5B">
              <w:rPr>
                <w:color w:val="0000FF"/>
              </w:rPr>
              <w:t>.</w:t>
            </w:r>
          </w:p>
          <w:p w14:paraId="451338B1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“””</w:t>
            </w:r>
          </w:p>
          <w:p w14:paraId="16CF2D43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This</w:t>
            </w:r>
          </w:p>
          <w:p w14:paraId="7D3778F9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is an</w:t>
            </w:r>
          </w:p>
          <w:p w14:paraId="6A7AFCF2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Example</w:t>
            </w:r>
          </w:p>
          <w:p w14:paraId="552C24AF" w14:textId="424024B4" w:rsidR="00F460A7" w:rsidRDefault="00F460A7" w:rsidP="00E9747E">
            <w:pPr>
              <w:spacing w:line="276" w:lineRule="auto"/>
            </w:pPr>
            <w:r w:rsidRPr="00747A5B">
              <w:rPr>
                <w:color w:val="0000FF"/>
              </w:rPr>
              <w:t>“””</w:t>
            </w:r>
          </w:p>
        </w:tc>
      </w:tr>
    </w:tbl>
    <w:p w14:paraId="124EC8EC" w14:textId="6E68747F" w:rsidR="004B5487" w:rsidRDefault="004B5487" w:rsidP="683DD3EB">
      <w:pPr>
        <w:spacing w:line="276" w:lineRule="auto"/>
      </w:pPr>
    </w:p>
    <w:p w14:paraId="5987592D" w14:textId="64E68667" w:rsidR="004B5487" w:rsidRDefault="526AB260" w:rsidP="683DD3EB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>Provide a link from a reputable source on Python programming standard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0D942397" w14:textId="77777777" w:rsidTr="1BE70DB3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43A36D" w14:textId="61C4E2C1" w:rsidR="6AB81FD5" w:rsidRPr="00F86BB6" w:rsidRDefault="00F86BB6" w:rsidP="00F86BB6">
            <w:pPr>
              <w:widowControl/>
              <w:textAlignment w:val="baseline"/>
              <w:rPr>
                <w:rFonts w:ascii="Calibri" w:hAnsi="Calibri" w:cs="Calibri"/>
                <w:snapToGrid/>
                <w:szCs w:val="24"/>
                <w:lang w:eastAsia="en-AU"/>
              </w:rPr>
            </w:pPr>
            <w:r w:rsidRPr="00F86BB6">
              <w:rPr>
                <w:rFonts w:ascii="Calibri" w:hAnsi="Calibri" w:cs="Calibri"/>
                <w:snapToGrid/>
                <w:szCs w:val="24"/>
                <w:lang w:eastAsia="en-AU"/>
              </w:rPr>
              <w:t> </w:t>
            </w:r>
            <w:hyperlink r:id="rId13" w:history="1">
              <w:r w:rsidR="00A33159" w:rsidRPr="006D3890">
                <w:rPr>
                  <w:rStyle w:val="Hyperlink"/>
                  <w:rFonts w:ascii="Calibri" w:hAnsi="Calibri" w:cs="Calibri"/>
                  <w:snapToGrid/>
                  <w:szCs w:val="24"/>
                  <w:lang w:eastAsia="en-AU"/>
                </w:rPr>
                <w:t>https://www.python.org/dev/peps/pep-0008/</w:t>
              </w:r>
            </w:hyperlink>
            <w:r w:rsidR="00A33159">
              <w:rPr>
                <w:rFonts w:ascii="Calibri" w:hAnsi="Calibri" w:cs="Calibri"/>
                <w:snapToGrid/>
                <w:szCs w:val="24"/>
                <w:lang w:eastAsia="en-AU"/>
              </w:rPr>
              <w:t xml:space="preserve"> </w:t>
            </w:r>
          </w:p>
        </w:tc>
      </w:tr>
    </w:tbl>
    <w:p w14:paraId="13D0DDF7" w14:textId="384A1530" w:rsidR="004B5487" w:rsidRDefault="004B5487" w:rsidP="6D7C2D36">
      <w:pPr>
        <w:spacing w:line="276" w:lineRule="auto"/>
      </w:pPr>
    </w:p>
    <w:p w14:paraId="35E31D0F" w14:textId="5AA4E4C5" w:rsidR="004B5487" w:rsidRDefault="526AB260" w:rsidP="58CAD159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68593EB9">
        <w:rPr>
          <w:rFonts w:eastAsia="Palatino" w:cs="Palatino"/>
        </w:rPr>
        <w:t>Are tabs or spaces the preferred method for</w:t>
      </w:r>
      <w:r w:rsidR="0EB049C6" w:rsidRPr="68593EB9">
        <w:rPr>
          <w:rFonts w:eastAsia="Palatino" w:cs="Palatino"/>
        </w:rPr>
        <w:t xml:space="preserve"> </w:t>
      </w:r>
      <w:r w:rsidR="4AD5F284" w:rsidRPr="68593EB9">
        <w:rPr>
          <w:rFonts w:eastAsia="Palatino" w:cs="Palatino"/>
        </w:rPr>
        <w:t>indentation</w:t>
      </w:r>
      <w:r w:rsidRPr="68593EB9">
        <w:rPr>
          <w:rFonts w:eastAsia="Palatino" w:cs="Palatino"/>
        </w:rPr>
        <w:t>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7E3A79E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327E44" w14:textId="7E12996F" w:rsidR="6AB81FD5" w:rsidRPr="00747A5B" w:rsidRDefault="00E25475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Spaces the preferred but if you used tabs the python will keep </w:t>
            </w:r>
            <w:r w:rsidR="00CC637D" w:rsidRPr="00747A5B">
              <w:rPr>
                <w:color w:val="0000FF"/>
              </w:rPr>
              <w:t>consistency.</w:t>
            </w:r>
          </w:p>
          <w:p w14:paraId="7A5259D7" w14:textId="45577349" w:rsidR="00E25475" w:rsidRPr="00A90B47" w:rsidRDefault="00CC637D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Don’t mix spaces &amp; tabs.</w:t>
            </w:r>
            <w:r w:rsidR="00A90B47">
              <w:rPr>
                <w:color w:val="0000FF"/>
              </w:rPr>
              <w:t xml:space="preserve"> </w:t>
            </w:r>
            <w:r w:rsidR="00E25475" w:rsidRPr="00747A5B">
              <w:rPr>
                <w:color w:val="0000FF"/>
              </w:rPr>
              <w:t>(4 spaces = 1 tab)</w:t>
            </w:r>
          </w:p>
        </w:tc>
      </w:tr>
    </w:tbl>
    <w:p w14:paraId="1CE1CD74" w14:textId="77374D4D" w:rsidR="335420D4" w:rsidRDefault="335420D4" w:rsidP="335420D4"/>
    <w:p w14:paraId="0889F370" w14:textId="03476791" w:rsidR="004B5487" w:rsidRDefault="76A589C9" w:rsidP="59F1F07C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What </w:t>
      </w:r>
      <w:r w:rsidR="24AD8E4F" w:rsidRPr="59F1F07C">
        <w:rPr>
          <w:rFonts w:eastAsia="Palatino" w:cs="Palatino"/>
        </w:rPr>
        <w:t>is Pseudo Code</w:t>
      </w:r>
      <w:r w:rsidRPr="59F1F07C">
        <w:rPr>
          <w:rFonts w:eastAsia="Palatino" w:cs="Palatino"/>
        </w:rPr>
        <w:t>?</w:t>
      </w:r>
      <w:r w:rsidR="004C5CC0">
        <w:t xml:space="preserve"> </w:t>
      </w:r>
      <w:r w:rsidR="004C5CC0" w:rsidRPr="4EBBEBBC">
        <w:rPr>
          <w:rFonts w:eastAsia="Palatino" w:cs="Palatino"/>
        </w:rPr>
        <w:t>And why would you write pseudo code?</w:t>
      </w:r>
      <w:r w:rsidR="004B5487">
        <w:tab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335420D4" w14:paraId="5648E517" w14:textId="77777777" w:rsidTr="335420D4">
        <w:tc>
          <w:tcPr>
            <w:tcW w:w="9015" w:type="dxa"/>
          </w:tcPr>
          <w:p w14:paraId="16BEE9EA" w14:textId="7DF93B69" w:rsidR="008123E6" w:rsidRDefault="00CC637D" w:rsidP="002C2DE8">
            <w:r w:rsidRPr="00747A5B">
              <w:rPr>
                <w:color w:val="0000FF"/>
              </w:rPr>
              <w:t>It is a more simplified code</w:t>
            </w:r>
          </w:p>
        </w:tc>
      </w:tr>
    </w:tbl>
    <w:p w14:paraId="3F77FC73" w14:textId="77777777" w:rsidR="00C56925" w:rsidRDefault="00C56925" w:rsidP="7AFACF49">
      <w:pPr>
        <w:rPr>
          <w:szCs w:val="24"/>
        </w:rPr>
      </w:pPr>
    </w:p>
    <w:p w14:paraId="791CB04D" w14:textId="671FD8A5" w:rsidR="00C56925" w:rsidRPr="00C56925" w:rsidRDefault="00C56925" w:rsidP="00C56925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00C56925">
        <w:rPr>
          <w:szCs w:val="24"/>
        </w:rPr>
        <w:t xml:space="preserve">Why is it important to comment your code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C56925" w14:paraId="6FD57658" w14:textId="77777777" w:rsidTr="002C1415">
        <w:tc>
          <w:tcPr>
            <w:tcW w:w="9015" w:type="dxa"/>
          </w:tcPr>
          <w:p w14:paraId="482C8ACB" w14:textId="7B1406DC" w:rsidR="00C56925" w:rsidRDefault="00525B5E" w:rsidP="002C1415">
            <w:pPr>
              <w:rPr>
                <w:szCs w:val="24"/>
              </w:rPr>
            </w:pPr>
            <w:r w:rsidRPr="00747A5B">
              <w:rPr>
                <w:color w:val="0000FF"/>
                <w:szCs w:val="24"/>
              </w:rPr>
              <w:t xml:space="preserve">Because it </w:t>
            </w:r>
            <w:r w:rsidR="00302783" w:rsidRPr="00747A5B">
              <w:rPr>
                <w:color w:val="0000FF"/>
                <w:szCs w:val="24"/>
              </w:rPr>
              <w:t>helps</w:t>
            </w:r>
            <w:r w:rsidRPr="00747A5B">
              <w:rPr>
                <w:color w:val="0000FF"/>
                <w:szCs w:val="24"/>
              </w:rPr>
              <w:t xml:space="preserve"> tell </w:t>
            </w:r>
            <w:r w:rsidR="00302783" w:rsidRPr="00747A5B">
              <w:rPr>
                <w:color w:val="0000FF"/>
                <w:szCs w:val="24"/>
              </w:rPr>
              <w:t>someone</w:t>
            </w:r>
            <w:r w:rsidRPr="00747A5B">
              <w:rPr>
                <w:color w:val="0000FF"/>
                <w:szCs w:val="24"/>
              </w:rPr>
              <w:t xml:space="preserve"> what the code is doing where you put the comment.</w:t>
            </w:r>
          </w:p>
        </w:tc>
      </w:tr>
    </w:tbl>
    <w:p w14:paraId="520C722F" w14:textId="77777777" w:rsidR="002C2DE8" w:rsidRDefault="002C2DE8" w:rsidP="00C56925">
      <w:pPr>
        <w:rPr>
          <w:szCs w:val="24"/>
        </w:rPr>
      </w:pPr>
    </w:p>
    <w:p w14:paraId="6F8A8849" w14:textId="4AF4C585" w:rsidR="00B671F0" w:rsidRDefault="00B671F0" w:rsidP="00B671F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629C9E90">
        <w:rPr>
          <w:szCs w:val="24"/>
        </w:rPr>
        <w:t>Provide the name of an Integrated Development Environment you have used for developing a small-sized application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B671F0" w14:paraId="25B42AB0" w14:textId="77777777" w:rsidTr="002C1415">
        <w:tc>
          <w:tcPr>
            <w:tcW w:w="9015" w:type="dxa"/>
          </w:tcPr>
          <w:p w14:paraId="28C1966A" w14:textId="37B858B4" w:rsidR="00B671F0" w:rsidRDefault="00747A5B" w:rsidP="002C1415">
            <w:pPr>
              <w:rPr>
                <w:szCs w:val="24"/>
              </w:rPr>
            </w:pPr>
            <w:r>
              <w:rPr>
                <w:color w:val="0000FF"/>
                <w:szCs w:val="24"/>
              </w:rPr>
              <w:t>Python Idle</w:t>
            </w:r>
          </w:p>
        </w:tc>
      </w:tr>
    </w:tbl>
    <w:p w14:paraId="5D59E97F" w14:textId="77777777" w:rsidR="00747A5B" w:rsidRPr="00525B5E" w:rsidRDefault="00747A5B" w:rsidP="335420D4">
      <w:pPr>
        <w:rPr>
          <w:szCs w:val="24"/>
        </w:rPr>
      </w:pPr>
    </w:p>
    <w:p w14:paraId="6441C6B0" w14:textId="77777777" w:rsidR="00A60A5B" w:rsidRDefault="00A60A5B" w:rsidP="00A60A5B">
      <w:pPr>
        <w:pStyle w:val="Heading1"/>
      </w:pPr>
      <w:r w:rsidRPr="7AFACF49">
        <w:rPr>
          <w:rFonts w:ascii="Arial" w:eastAsia="Arial" w:hAnsi="Arial" w:cs="Arial"/>
        </w:rPr>
        <w:t xml:space="preserve">PART 2 </w:t>
      </w:r>
    </w:p>
    <w:p w14:paraId="0A8CDF5B" w14:textId="36598484" w:rsidR="0030539F" w:rsidRPr="00613FB3" w:rsidRDefault="00A60A5B" w:rsidP="00747A5B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ata Types and Variable Scope</w:t>
      </w:r>
    </w:p>
    <w:p w14:paraId="59614C32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Provide a data type you could use if you wanted to store a number with</w:t>
      </w:r>
      <w:r>
        <w:rPr>
          <w:rFonts w:eastAsia="Palatino" w:cs="Palatino"/>
          <w:color w:val="000000" w:themeColor="text1"/>
          <w:szCs w:val="24"/>
        </w:rPr>
        <w:t xml:space="preserve"> </w:t>
      </w:r>
      <w:r w:rsidRPr="16C2EF09">
        <w:rPr>
          <w:rFonts w:eastAsia="Palatino" w:cs="Palatino"/>
          <w:color w:val="000000" w:themeColor="text1"/>
          <w:szCs w:val="24"/>
        </w:rPr>
        <w:t>decimals place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759EC6DC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E23F30" w14:textId="75AE5D1D" w:rsidR="0030539F" w:rsidRDefault="00CC637D" w:rsidP="00CC637D">
            <w:pPr>
              <w:spacing w:line="276" w:lineRule="auto"/>
            </w:pPr>
            <w:r w:rsidRPr="00C15B25">
              <w:rPr>
                <w:color w:val="0000FF"/>
              </w:rPr>
              <w:t>float</w:t>
            </w:r>
          </w:p>
        </w:tc>
      </w:tr>
    </w:tbl>
    <w:p w14:paraId="1AD37B22" w14:textId="77777777" w:rsidR="0030539F" w:rsidRDefault="0030539F" w:rsidP="0030539F">
      <w:pPr>
        <w:rPr>
          <w:rFonts w:eastAsia="Palatino" w:cs="Palatino"/>
          <w:color w:val="000000" w:themeColor="text1"/>
          <w:szCs w:val="24"/>
        </w:rPr>
      </w:pPr>
    </w:p>
    <w:p w14:paraId="3E279055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What data type would you use to store tex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53CC54AD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322BEF" w14:textId="33E0C9E2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String (str)</w:t>
            </w:r>
          </w:p>
        </w:tc>
      </w:tr>
    </w:tbl>
    <w:p w14:paraId="0DE1B348" w14:textId="77777777" w:rsidR="0030539F" w:rsidRDefault="0030539F" w:rsidP="0030539F"/>
    <w:p w14:paraId="26A789BB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lastRenderedPageBreak/>
        <w:t>Why might you use a number data type as opposed to the String data typ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6D6DFA0B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DCB08D" w14:textId="27DABD64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When you are using numbers</w:t>
            </w:r>
            <w:r w:rsidR="00DA1649">
              <w:rPr>
                <w:color w:val="0000FF"/>
              </w:rPr>
              <w:t xml:space="preserve"> for mathematical equations.</w:t>
            </w:r>
          </w:p>
        </w:tc>
      </w:tr>
    </w:tbl>
    <w:p w14:paraId="2F1E7C9F" w14:textId="77777777" w:rsidR="0030539F" w:rsidRDefault="0030539F" w:rsidP="0030539F"/>
    <w:p w14:paraId="3F9FA6B8" w14:textId="4DB995A0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szCs w:val="24"/>
        </w:rPr>
      </w:pPr>
      <w:r>
        <w:t xml:space="preserve">What </w:t>
      </w:r>
      <w:r w:rsidR="00800B4A">
        <w:t>data type</w:t>
      </w:r>
      <w:r>
        <w:t xml:space="preserve"> would you use if you wanted to store a number without decimal places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30539F" w14:paraId="7AD06E0A" w14:textId="77777777" w:rsidTr="002C1415">
        <w:tc>
          <w:tcPr>
            <w:tcW w:w="9015" w:type="dxa"/>
          </w:tcPr>
          <w:p w14:paraId="3F56AA4F" w14:textId="4B94BE75" w:rsidR="0030539F" w:rsidRDefault="00525B5E" w:rsidP="00525B5E">
            <w:pPr>
              <w:rPr>
                <w:szCs w:val="24"/>
              </w:rPr>
            </w:pPr>
            <w:r w:rsidRPr="00C15B25">
              <w:rPr>
                <w:color w:val="0000FF"/>
                <w:szCs w:val="24"/>
              </w:rPr>
              <w:t>int</w:t>
            </w:r>
          </w:p>
        </w:tc>
      </w:tr>
    </w:tbl>
    <w:p w14:paraId="47C31510" w14:textId="27CF36E1" w:rsidR="1BE70DB3" w:rsidRPr="00525B5E" w:rsidRDefault="1BE70DB3" w:rsidP="002C2DE8">
      <w:pPr>
        <w:rPr>
          <w:szCs w:val="24"/>
        </w:rPr>
      </w:pPr>
    </w:p>
    <w:p w14:paraId="68CF9A04" w14:textId="77777777" w:rsidR="00EE0377" w:rsidRDefault="00EE0377" w:rsidP="00EE0377">
      <w:pPr>
        <w:pStyle w:val="Heading1"/>
      </w:pPr>
      <w:r>
        <w:rPr>
          <w:rFonts w:ascii="Arial" w:eastAsia="Arial" w:hAnsi="Arial" w:cs="Arial"/>
        </w:rPr>
        <w:t>P</w:t>
      </w:r>
      <w:r w:rsidRPr="7AFACF49">
        <w:rPr>
          <w:rFonts w:ascii="Arial" w:eastAsia="Arial" w:hAnsi="Arial" w:cs="Arial"/>
        </w:rPr>
        <w:t>ART 3</w:t>
      </w:r>
    </w:p>
    <w:p w14:paraId="24685DCD" w14:textId="5D5F9164" w:rsidR="004B5487" w:rsidRDefault="00EE0377" w:rsidP="00525B5E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Loops and Data Structures</w:t>
      </w:r>
    </w:p>
    <w:p w14:paraId="1F9CB778" w14:textId="7A302C00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when you want to keep looping until a condition is fals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6DC9D1D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CC9A67" w14:textId="101A974F" w:rsidR="603BC900" w:rsidRDefault="00323211" w:rsidP="00800B4A">
            <w:pPr>
              <w:spacing w:line="276" w:lineRule="auto"/>
            </w:pPr>
            <w:r w:rsidRPr="00C15B25">
              <w:rPr>
                <w:color w:val="0000FF"/>
              </w:rPr>
              <w:t>A while loop</w:t>
            </w:r>
          </w:p>
        </w:tc>
      </w:tr>
    </w:tbl>
    <w:p w14:paraId="0B767E04" w14:textId="0CC701A7" w:rsidR="004B5487" w:rsidRDefault="004B5487" w:rsidP="00900B66">
      <w:pPr>
        <w:spacing w:line="276" w:lineRule="auto"/>
      </w:pPr>
    </w:p>
    <w:p w14:paraId="0589B92A" w14:textId="71CAE493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to iterate through a set number of times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5339483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E8E409" w14:textId="00CF7ECF" w:rsidR="603BC900" w:rsidRDefault="00800B4A" w:rsidP="00800B4A">
            <w:pPr>
              <w:spacing w:line="276" w:lineRule="auto"/>
            </w:pPr>
            <w:r w:rsidRPr="00C15B25">
              <w:rPr>
                <w:color w:val="0000FF"/>
              </w:rPr>
              <w:t xml:space="preserve">A </w:t>
            </w:r>
            <w:r w:rsidR="00355734">
              <w:rPr>
                <w:color w:val="0000FF"/>
              </w:rPr>
              <w:t>for</w:t>
            </w:r>
            <w:r w:rsidRPr="00C15B25">
              <w:rPr>
                <w:color w:val="0000FF"/>
              </w:rPr>
              <w:t xml:space="preserve"> loop</w:t>
            </w:r>
          </w:p>
        </w:tc>
      </w:tr>
    </w:tbl>
    <w:p w14:paraId="5D8D196A" w14:textId="2BA4EB4A" w:rsidR="1BE70DB3" w:rsidRDefault="1BE70DB3" w:rsidP="1BE70DB3">
      <w:pPr>
        <w:rPr>
          <w:rFonts w:eastAsia="Palatino" w:cs="Palatino"/>
          <w:szCs w:val="24"/>
        </w:rPr>
      </w:pPr>
    </w:p>
    <w:p w14:paraId="045C9369" w14:textId="260F070F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keyword would you use inside of a loop to stop and go out of i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4DBB45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27F990" w14:textId="18F75EA1" w:rsidR="5F787316" w:rsidRPr="00C15B25" w:rsidRDefault="00747A5B" w:rsidP="00C15B25">
            <w:pPr>
              <w:spacing w:line="276" w:lineRule="auto"/>
              <w:rPr>
                <w:color w:val="0000FF"/>
              </w:rPr>
            </w:pPr>
            <w:r w:rsidRPr="00C15B25">
              <w:rPr>
                <w:color w:val="0000FF"/>
              </w:rPr>
              <w:t>break</w:t>
            </w:r>
          </w:p>
        </w:tc>
      </w:tr>
    </w:tbl>
    <w:p w14:paraId="71A56FE5" w14:textId="439113C2" w:rsidR="004B5487" w:rsidRDefault="004B5487"/>
    <w:p w14:paraId="588058A3" w14:textId="287DB2D4" w:rsidR="10771F92" w:rsidRPr="00747A5B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would be the output of the for loop below:</w:t>
      </w:r>
    </w:p>
    <w:p w14:paraId="20980ED3" w14:textId="7C105AB5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>for x in range(6):</w:t>
      </w:r>
    </w:p>
    <w:p w14:paraId="7DB9DCE3" w14:textId="16B7C0CD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 xml:space="preserve">    print(x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6B4626C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B48F40" w14:textId="77777777" w:rsidR="5F787316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0</w:t>
            </w:r>
          </w:p>
          <w:p w14:paraId="453A00D3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1</w:t>
            </w:r>
          </w:p>
          <w:p w14:paraId="419A7F37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2</w:t>
            </w:r>
          </w:p>
          <w:p w14:paraId="083A77C0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3</w:t>
            </w:r>
          </w:p>
          <w:p w14:paraId="1B7D754D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4</w:t>
            </w:r>
          </w:p>
          <w:p w14:paraId="720A6B5F" w14:textId="3709C305" w:rsidR="003E49E4" w:rsidRDefault="003E49E4" w:rsidP="00B03EA9">
            <w:r w:rsidRPr="0049618E">
              <w:rPr>
                <w:color w:val="0000FF"/>
              </w:rPr>
              <w:t>5</w:t>
            </w:r>
          </w:p>
        </w:tc>
      </w:tr>
    </w:tbl>
    <w:p w14:paraId="5DA3F571" w14:textId="49971E43" w:rsidR="004B5487" w:rsidRDefault="004B5487" w:rsidP="59F1F07C">
      <w:pPr>
        <w:spacing w:line="276" w:lineRule="auto"/>
      </w:pPr>
    </w:p>
    <w:p w14:paraId="137BCD33" w14:textId="152A2FB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List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2DF6BFDE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627C2C" w14:textId="67B247FB" w:rsidR="5F787316" w:rsidRDefault="003E49E4" w:rsidP="00C15B25">
            <w:pPr>
              <w:spacing w:line="276" w:lineRule="auto"/>
            </w:pPr>
            <w:r w:rsidRPr="0049618E">
              <w:rPr>
                <w:color w:val="0000FF"/>
              </w:rPr>
              <w:t>A List is ordered &amp; changeable.</w:t>
            </w:r>
          </w:p>
        </w:tc>
      </w:tr>
    </w:tbl>
    <w:p w14:paraId="277C08A2" w14:textId="32F9D6FF" w:rsidR="004B5487" w:rsidRDefault="004B5487"/>
    <w:p w14:paraId="2679D596" w14:textId="412A3FF7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Tuple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25870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A0CBA" w14:textId="234C54E2" w:rsidR="5F787316" w:rsidRDefault="003E49E4" w:rsidP="00C15B25">
            <w:pPr>
              <w:spacing w:line="276" w:lineRule="auto"/>
            </w:pPr>
            <w:r w:rsidRPr="00C15B25">
              <w:rPr>
                <w:color w:val="0000FF"/>
              </w:rPr>
              <w:t>A Tuple is ordered &amp; unchangeable.</w:t>
            </w:r>
          </w:p>
        </w:tc>
      </w:tr>
    </w:tbl>
    <w:p w14:paraId="5F248F47" w14:textId="28A53E09" w:rsidR="004B5487" w:rsidRDefault="004B5487" w:rsidP="7AFACF49">
      <w:pPr>
        <w:spacing w:line="276" w:lineRule="auto"/>
      </w:pPr>
    </w:p>
    <w:p w14:paraId="75BAF454" w14:textId="5A000B8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Set</w:t>
      </w:r>
      <w:r w:rsidRPr="59F1F07C">
        <w:rPr>
          <w:rFonts w:eastAsia="Palatino" w:cs="Palatino"/>
        </w:rPr>
        <w:t xml:space="preserve"> ordered or unordered? Is it indexed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16EA86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9FBE53" w14:textId="040F0730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 xml:space="preserve">A Set is unordered &amp; </w:t>
            </w:r>
            <w:r w:rsidR="00FD3797">
              <w:rPr>
                <w:color w:val="0000FF"/>
              </w:rPr>
              <w:t>un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15CAFFBB" w14:textId="53AE6BD4" w:rsidR="004B5487" w:rsidRDefault="004B5487" w:rsidP="1BE70DB3">
      <w:pPr>
        <w:spacing w:line="276" w:lineRule="auto"/>
      </w:pPr>
    </w:p>
    <w:p w14:paraId="2E18BF9D" w14:textId="71E1AE75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Dictionary</w:t>
      </w:r>
      <w:r w:rsidRPr="59F1F07C">
        <w:rPr>
          <w:rFonts w:eastAsia="Palatino" w:cs="Palatino"/>
        </w:rPr>
        <w:t xml:space="preserve"> ordered or unordered? Is it indexed? Is it 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C30EAE1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BCE78C" w14:textId="450609BC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>A Dictionary is ordered</w:t>
            </w:r>
            <w:r w:rsidR="00FD3797">
              <w:rPr>
                <w:color w:val="0000FF"/>
              </w:rPr>
              <w:t>,</w:t>
            </w:r>
            <w:r w:rsidRPr="00C15B25">
              <w:rPr>
                <w:color w:val="0000FF"/>
              </w:rPr>
              <w:t xml:space="preserve"> changeable</w:t>
            </w:r>
            <w:r w:rsidR="00FD3797">
              <w:rPr>
                <w:color w:val="0000FF"/>
              </w:rPr>
              <w:t xml:space="preserve"> &amp; </w:t>
            </w:r>
            <w:r w:rsidR="00D46630">
              <w:rPr>
                <w:color w:val="0000FF"/>
              </w:rPr>
              <w:t>is made with a special type of 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22108023" w14:textId="5957E9C0" w:rsidR="004B5487" w:rsidRDefault="004B5487" w:rsidP="7AFACF49">
      <w:pPr>
        <w:spacing w:line="276" w:lineRule="auto"/>
      </w:pPr>
    </w:p>
    <w:p w14:paraId="7AF8FF03" w14:textId="5741FC62" w:rsidR="003D7286" w:rsidRPr="00294303" w:rsidRDefault="003D7286" w:rsidP="003D7286">
      <w:pPr>
        <w:pStyle w:val="Heading1"/>
        <w:rPr>
          <w:rFonts w:ascii="Arial" w:eastAsia="Arial" w:hAnsi="Arial" w:cs="Arial"/>
        </w:rPr>
      </w:pPr>
      <w:r w:rsidRPr="1BE70DB3">
        <w:rPr>
          <w:rFonts w:ascii="Arial" w:eastAsia="Arial" w:hAnsi="Arial" w:cs="Arial"/>
        </w:rPr>
        <w:t>PART 4</w:t>
      </w:r>
    </w:p>
    <w:p w14:paraId="3D5C18EA" w14:textId="77777777" w:rsidR="003D7286" w:rsidRDefault="003D7286" w:rsidP="003D7286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ebugging and Testing</w:t>
      </w:r>
    </w:p>
    <w:p w14:paraId="54D6D326" w14:textId="74FC97E7" w:rsidR="004B5487" w:rsidRDefault="004B5487"/>
    <w:p w14:paraId="0B66EB00" w14:textId="77777777" w:rsidR="001724C7" w:rsidRDefault="001724C7" w:rsidP="001724C7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629C9E90">
        <w:rPr>
          <w:rFonts w:eastAsia="Palatino" w:cs="Palatino"/>
        </w:rPr>
        <w:t>What is Debugging in Software Developmen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3B02576A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7B0BAF" w14:textId="330C93C7" w:rsidR="01D51D25" w:rsidRPr="00AB5842" w:rsidRDefault="00AB5842" w:rsidP="00A90B47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 xml:space="preserve">Debugging is where you make the software show something that </w:t>
            </w:r>
            <w:r w:rsidR="00806320">
              <w:rPr>
                <w:color w:val="0000FF"/>
              </w:rPr>
              <w:t>only developers should know about &amp; when testing the software. It also can be a secret menu that only the developers should know about &amp; is used to test the software capability.</w:t>
            </w:r>
          </w:p>
        </w:tc>
      </w:tr>
    </w:tbl>
    <w:p w14:paraId="2F0073C6" w14:textId="0F1890D8" w:rsidR="004B5487" w:rsidRDefault="004B5487"/>
    <w:p w14:paraId="471A9531" w14:textId="6A92D756" w:rsidR="16C2EF09" w:rsidRDefault="4CA445E2" w:rsidP="59F1F07C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</w:t>
      </w:r>
      <w:r w:rsidR="68501610" w:rsidRPr="59F1F07C">
        <w:rPr>
          <w:rFonts w:eastAsia="Palatino" w:cs="Palatino"/>
        </w:rPr>
        <w:t>hat is a test table and how is it used in programming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59F1F07C" w14:paraId="2E7ACCBC" w14:textId="77777777" w:rsidTr="59F1F07C">
        <w:tc>
          <w:tcPr>
            <w:tcW w:w="9015" w:type="dxa"/>
          </w:tcPr>
          <w:p w14:paraId="5E143F53" w14:textId="39D01807" w:rsidR="005A7184" w:rsidRDefault="0049618E" w:rsidP="59F1F07C">
            <w:pPr>
              <w:rPr>
                <w:szCs w:val="24"/>
              </w:rPr>
            </w:pPr>
            <w:r w:rsidRPr="00AB5842">
              <w:rPr>
                <w:color w:val="0000FF"/>
                <w:szCs w:val="24"/>
              </w:rPr>
              <w:t xml:space="preserve">A test table is a table that you fill out with what you are testing with what you expect it to do. After you do the </w:t>
            </w:r>
            <w:r w:rsidR="00AB5842" w:rsidRPr="00AB5842">
              <w:rPr>
                <w:color w:val="0000FF"/>
                <w:szCs w:val="24"/>
              </w:rPr>
              <w:t>test,</w:t>
            </w:r>
            <w:r w:rsidRPr="00AB5842">
              <w:rPr>
                <w:color w:val="0000FF"/>
                <w:szCs w:val="24"/>
              </w:rPr>
              <w:t xml:space="preserve"> you fill out what was the actual results &amp; say if it turned out how you expected </w:t>
            </w:r>
            <w:r w:rsidR="00AB5842" w:rsidRPr="00AB5842">
              <w:rPr>
                <w:color w:val="0000FF"/>
                <w:szCs w:val="24"/>
              </w:rPr>
              <w:t xml:space="preserve">it </w:t>
            </w:r>
            <w:r w:rsidRPr="00AB5842">
              <w:rPr>
                <w:color w:val="0000FF"/>
                <w:szCs w:val="24"/>
              </w:rPr>
              <w:t>or not.</w:t>
            </w:r>
            <w:r w:rsidR="00AB5842">
              <w:rPr>
                <w:color w:val="0000FF"/>
                <w:szCs w:val="24"/>
              </w:rPr>
              <w:t xml:space="preserve"> It is used in programming to help with documenting the program that is being developed.</w:t>
            </w:r>
          </w:p>
        </w:tc>
      </w:tr>
    </w:tbl>
    <w:p w14:paraId="1F115FF1" w14:textId="7154625E" w:rsidR="004B5487" w:rsidRDefault="004B5487" w:rsidP="1BE70DB3">
      <w:pPr>
        <w:spacing w:line="276" w:lineRule="auto"/>
      </w:pPr>
    </w:p>
    <w:p w14:paraId="082FA72C" w14:textId="572366F8" w:rsidR="004B5487" w:rsidRDefault="004B5487" w:rsidP="335420D4">
      <w:pPr>
        <w:spacing w:line="276" w:lineRule="auto"/>
      </w:pPr>
    </w:p>
    <w:p w14:paraId="1B5B484D" w14:textId="7CC4D072" w:rsidR="0016219B" w:rsidRPr="0016219B" w:rsidRDefault="0016219B" w:rsidP="0016219B">
      <w:pPr>
        <w:spacing w:line="276" w:lineRule="auto"/>
      </w:pPr>
      <w:r w:rsidRPr="00294303">
        <w:rPr>
          <w:rFonts w:ascii="Arial" w:eastAsia="Arial" w:hAnsi="Arial" w:cs="Arial"/>
          <w:color w:val="2F5496" w:themeColor="accent1" w:themeShade="BF"/>
          <w:sz w:val="32"/>
          <w:szCs w:val="32"/>
        </w:rPr>
        <w:t>PART 5 – Operators</w:t>
      </w:r>
    </w:p>
    <w:p w14:paraId="3DB1D780" w14:textId="77777777" w:rsidR="0016219B" w:rsidRDefault="004B5487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>
        <w:br/>
      </w:r>
      <w:r w:rsidR="0016219B" w:rsidRPr="629C9E90">
        <w:rPr>
          <w:rFonts w:eastAsia="Palatino" w:cs="Palatino"/>
          <w:b/>
          <w:bCs/>
          <w:sz w:val="22"/>
          <w:szCs w:val="22"/>
        </w:rPr>
        <w:t>Question 1</w:t>
      </w:r>
    </w:p>
    <w:p w14:paraId="6AA510FB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Arithmetic Operators in Python.</w:t>
      </w:r>
    </w:p>
    <w:p w14:paraId="598951F6" w14:textId="77777777" w:rsidR="0016219B" w:rsidRDefault="0016219B" w:rsidP="0016219B">
      <w:pPr>
        <w:spacing w:line="276" w:lineRule="auto"/>
        <w:rPr>
          <w:szCs w:val="24"/>
        </w:rPr>
      </w:pPr>
    </w:p>
    <w:p w14:paraId="041A2FF9" w14:textId="77777777" w:rsidR="0016219B" w:rsidRDefault="0016219B" w:rsidP="0016219B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Arithmetic Operators</w:t>
      </w:r>
    </w:p>
    <w:p w14:paraId="7BAF229E" w14:textId="77777777" w:rsidR="0016219B" w:rsidRDefault="0016219B" w:rsidP="0016219B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460"/>
        <w:gridCol w:w="2298"/>
        <w:gridCol w:w="2268"/>
        <w:gridCol w:w="1989"/>
      </w:tblGrid>
      <w:tr w:rsidR="0016219B" w14:paraId="5D8FCC94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8D00C53" w14:textId="77777777" w:rsidR="0016219B" w:rsidRDefault="0016219B" w:rsidP="002C1415"/>
          <w:p w14:paraId="3075889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80705A5" w14:textId="77777777" w:rsidR="0016219B" w:rsidRDefault="0016219B" w:rsidP="002C1415"/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070422A" w14:textId="77777777" w:rsidR="0016219B" w:rsidRDefault="0016219B" w:rsidP="002C1415"/>
          <w:p w14:paraId="5DA71A13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EA03C6B" w14:textId="77777777" w:rsidR="0016219B" w:rsidRDefault="0016219B" w:rsidP="002C1415"/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3AB5D5" w14:textId="77777777" w:rsidR="0016219B" w:rsidRDefault="0016219B" w:rsidP="002C1415"/>
          <w:p w14:paraId="2B5E61A8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5ED52320" w14:textId="77777777" w:rsidR="0016219B" w:rsidRDefault="0016219B" w:rsidP="002C1415"/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1B16C33" w14:textId="77777777" w:rsidR="0016219B" w:rsidRDefault="0016219B" w:rsidP="002C1415"/>
          <w:p w14:paraId="7E90B7B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10E5DE5A" w14:textId="77777777" w:rsidR="0016219B" w:rsidRDefault="0016219B" w:rsidP="002C1415"/>
        </w:tc>
      </w:tr>
      <w:tr w:rsidR="0016219B" w14:paraId="0784B595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6AB094" w14:textId="463D68A3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Addi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C659B0E" w14:textId="0A785ABB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+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5AFA28" w14:textId="34751376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+ 3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A419F5" w14:textId="7F38788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  <w:tr w:rsidR="0016219B" w14:paraId="2668927E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936C5FC" w14:textId="77777777" w:rsidR="0016219B" w:rsidRPr="00C95B6A" w:rsidRDefault="0016219B" w:rsidP="002C1415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Subtrac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4A4787" w14:textId="1CAF4FAE" w:rsidR="0016219B" w:rsidRPr="0049618E" w:rsidRDefault="00525B5E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-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DDB49F9" w14:textId="32AFD5AD" w:rsidR="0016219B" w:rsidRPr="0049618E" w:rsidRDefault="00C95B6A" w:rsidP="002C2DE8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3 -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660F5F" w14:textId="64AC16C1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</w:t>
            </w:r>
          </w:p>
        </w:tc>
      </w:tr>
      <w:tr w:rsidR="0016219B" w14:paraId="154DB4E7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5044D32" w14:textId="0FEC4598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Multiplica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EED7A6" w14:textId="28D5D818" w:rsidR="0016219B" w:rsidRPr="0049618E" w:rsidRDefault="00525B5E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*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60B1C07" w14:textId="547697D8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* 5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E83BE0" w14:textId="2EC90FE0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</w:t>
            </w:r>
          </w:p>
        </w:tc>
      </w:tr>
      <w:tr w:rsidR="0016219B" w14:paraId="63961F5C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80E71B3" w14:textId="4546E886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Divis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EF3AB2" w14:textId="4C5331B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/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BBC4C7" w14:textId="3D5B65DD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 /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F92892" w14:textId="35A1815B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</w:tbl>
    <w:p w14:paraId="3EA2A80E" w14:textId="77777777" w:rsidR="0016219B" w:rsidRDefault="0016219B" w:rsidP="0016219B">
      <w:pPr>
        <w:spacing w:line="276" w:lineRule="auto"/>
        <w:rPr>
          <w:szCs w:val="24"/>
        </w:rPr>
      </w:pPr>
    </w:p>
    <w:p w14:paraId="0115F7A2" w14:textId="77777777" w:rsidR="0016219B" w:rsidRDefault="0016219B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 w:rsidRPr="629C9E90">
        <w:rPr>
          <w:rFonts w:eastAsia="Palatino" w:cs="Palatino"/>
          <w:b/>
          <w:bCs/>
          <w:sz w:val="22"/>
          <w:szCs w:val="22"/>
        </w:rPr>
        <w:t>Question 2</w:t>
      </w:r>
    </w:p>
    <w:p w14:paraId="42C9AD76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Comparison Operators in Python.</w:t>
      </w:r>
    </w:p>
    <w:p w14:paraId="4E1056C4" w14:textId="77777777" w:rsidR="0016219B" w:rsidRDefault="0016219B" w:rsidP="0016219B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Comparison Operators</w:t>
      </w:r>
    </w:p>
    <w:p w14:paraId="63DD8CC5" w14:textId="77777777" w:rsidR="0016219B" w:rsidRDefault="0016219B" w:rsidP="0016219B"/>
    <w:tbl>
      <w:tblPr>
        <w:tblStyle w:val="TableGrid"/>
        <w:tblW w:w="9014" w:type="dxa"/>
        <w:tblLayout w:type="fixed"/>
        <w:tblLook w:val="06A0" w:firstRow="1" w:lastRow="0" w:firstColumn="1" w:lastColumn="0" w:noHBand="1" w:noVBand="1"/>
      </w:tblPr>
      <w:tblGrid>
        <w:gridCol w:w="2246"/>
        <w:gridCol w:w="2261"/>
        <w:gridCol w:w="2261"/>
        <w:gridCol w:w="2246"/>
      </w:tblGrid>
      <w:tr w:rsidR="0016219B" w14:paraId="17CC890F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6E4D2A" w14:textId="77777777" w:rsidR="0016219B" w:rsidRDefault="0016219B" w:rsidP="002C1415"/>
          <w:p w14:paraId="339317C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D05019E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41BE4B0" w14:textId="77777777" w:rsidR="0016219B" w:rsidRDefault="0016219B" w:rsidP="002C1415"/>
          <w:p w14:paraId="2D21090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765451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193A02" w14:textId="77777777" w:rsidR="0016219B" w:rsidRDefault="0016219B" w:rsidP="002C1415"/>
          <w:p w14:paraId="69D33BB6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67A69EEA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2B6320" w14:textId="77777777" w:rsidR="0016219B" w:rsidRDefault="0016219B" w:rsidP="002C1415"/>
          <w:p w14:paraId="6186C6F2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0A8B29BA" w14:textId="77777777" w:rsidR="0016219B" w:rsidRDefault="0016219B" w:rsidP="002C1415"/>
        </w:tc>
      </w:tr>
      <w:tr w:rsidR="0016219B" w14:paraId="43B136C3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B2B8AD" w14:textId="77777777" w:rsidR="0016219B" w:rsidRDefault="0016219B" w:rsidP="002C1415"/>
          <w:p w14:paraId="0F638F7B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Equal</w:t>
            </w:r>
          </w:p>
          <w:p w14:paraId="798411D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AE1D41" w14:textId="77777777" w:rsidR="0016219B" w:rsidRDefault="0016219B" w:rsidP="002C1415"/>
          <w:p w14:paraId="64A53C06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==</w:t>
            </w:r>
          </w:p>
          <w:p w14:paraId="31FCA439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434E3B7" w14:textId="77777777" w:rsidR="0016219B" w:rsidRDefault="0016219B" w:rsidP="002C1415"/>
          <w:p w14:paraId="3C10C87C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6 == 3</w:t>
            </w:r>
          </w:p>
          <w:p w14:paraId="6AE81130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E85DF7" w14:textId="77777777" w:rsidR="0016219B" w:rsidRDefault="0016219B" w:rsidP="002C1415"/>
          <w:p w14:paraId="6469AC9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False</w:t>
            </w:r>
          </w:p>
          <w:p w14:paraId="450DF65D" w14:textId="77777777" w:rsidR="0016219B" w:rsidRDefault="0016219B" w:rsidP="002C1415"/>
        </w:tc>
      </w:tr>
      <w:tr w:rsidR="0016219B" w14:paraId="63A2D884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08E9CAD" w14:textId="77777777" w:rsidR="0016219B" w:rsidRDefault="0016219B" w:rsidP="002C1415"/>
          <w:p w14:paraId="7A1D576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52AF4AAF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D10467" w14:textId="77777777" w:rsidR="0016219B" w:rsidRDefault="0016219B" w:rsidP="002C1415"/>
          <w:p w14:paraId="52A29B5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432D393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F97F39" w14:textId="77777777" w:rsidR="0016219B" w:rsidRDefault="0016219B" w:rsidP="002C1415"/>
          <w:p w14:paraId="5692920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6</w:t>
            </w:r>
          </w:p>
          <w:p w14:paraId="4FF9456D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E93E7E" w14:textId="77777777" w:rsidR="0016219B" w:rsidRDefault="0016219B" w:rsidP="002C1415"/>
          <w:p w14:paraId="170F1DBA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True</w:t>
            </w:r>
          </w:p>
          <w:p w14:paraId="39F413A8" w14:textId="77777777" w:rsidR="0016219B" w:rsidRDefault="0016219B" w:rsidP="002C1415"/>
        </w:tc>
      </w:tr>
      <w:tr w:rsidR="0016219B" w14:paraId="0F464661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591A8A" w14:textId="77777777" w:rsidR="0016219B" w:rsidRDefault="0016219B" w:rsidP="002C1415"/>
          <w:p w14:paraId="6A5C111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Not Equal</w:t>
            </w:r>
          </w:p>
          <w:p w14:paraId="6909CF2A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5D7698" w14:textId="77777777" w:rsidR="0016219B" w:rsidRDefault="0016219B" w:rsidP="002C1415"/>
          <w:p w14:paraId="749B741E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!=</w:t>
            </w:r>
          </w:p>
          <w:p w14:paraId="0AC28702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C1FE9D" w14:textId="77777777" w:rsidR="0016219B" w:rsidRDefault="0016219B" w:rsidP="002C1415"/>
          <w:p w14:paraId="2451B14B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5 != 5</w:t>
            </w:r>
          </w:p>
          <w:p w14:paraId="6D0B3F11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769BDE" w14:textId="5ED6B539" w:rsidR="0016219B" w:rsidRDefault="007E39F5" w:rsidP="007E39F5">
            <w:pPr>
              <w:spacing w:line="276" w:lineRule="auto"/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7DAAD21E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606A998" w14:textId="77777777" w:rsidR="0016219B" w:rsidRDefault="0016219B" w:rsidP="002C1415"/>
          <w:p w14:paraId="18A4E218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Greater than</w:t>
            </w:r>
          </w:p>
          <w:p w14:paraId="08827D34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84A78D3" w14:textId="0A8C75DF" w:rsidR="0016219B" w:rsidRPr="0049618E" w:rsidRDefault="00DA1649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&gt;</w:t>
            </w: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BF8591" w14:textId="25C674FD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900B66" w:rsidRPr="0049618E">
              <w:rPr>
                <w:color w:val="0000FF"/>
              </w:rPr>
              <w:t xml:space="preserve">5 </w:t>
            </w:r>
            <w:r w:rsidR="00DA1649">
              <w:rPr>
                <w:color w:val="0000FF"/>
              </w:rPr>
              <w:t>&gt;</w:t>
            </w:r>
            <w:r w:rsidR="00900B66" w:rsidRPr="0049618E">
              <w:rPr>
                <w:color w:val="0000FF"/>
              </w:rPr>
              <w:t xml:space="preserve"> 10</w:t>
            </w:r>
          </w:p>
          <w:p w14:paraId="7D74128B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B700E9" w14:textId="3165ED32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60B3D285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4BC342" w14:textId="77777777" w:rsidR="0016219B" w:rsidRDefault="0016219B" w:rsidP="002C1415"/>
          <w:p w14:paraId="7E8E8647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Less Than</w:t>
            </w:r>
          </w:p>
          <w:p w14:paraId="3CC240B0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7A7A459" w14:textId="0BEF8239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DA1649">
              <w:rPr>
                <w:color w:val="0000FF"/>
              </w:rPr>
              <w:t>&lt;</w:t>
            </w:r>
          </w:p>
          <w:p w14:paraId="6558AEBE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9ED2E6" w14:textId="7E638ECF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5 &lt; 10</w:t>
            </w: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7ACA67" w14:textId="7069EE1D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True</w:t>
            </w:r>
          </w:p>
        </w:tc>
      </w:tr>
    </w:tbl>
    <w:p w14:paraId="331F5E3C" w14:textId="4D4EA988" w:rsidR="009E5782" w:rsidRDefault="009E5782" w:rsidP="0016219B">
      <w:pPr>
        <w:spacing w:line="276" w:lineRule="auto"/>
      </w:pPr>
    </w:p>
    <w:p w14:paraId="5DCAAA22" w14:textId="77777777" w:rsidR="00900B66" w:rsidRDefault="00900B66" w:rsidP="0016219B">
      <w:pPr>
        <w:spacing w:line="276" w:lineRule="auto"/>
      </w:pPr>
    </w:p>
    <w:p w14:paraId="055BB82F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b/>
          <w:bCs/>
          <w:sz w:val="22"/>
          <w:szCs w:val="22"/>
        </w:rPr>
        <w:t>Question 3</w:t>
      </w:r>
      <w:r>
        <w:rPr>
          <w:rFonts w:eastAsia="Palatino" w:cs="Palatino"/>
          <w:b/>
          <w:bCs/>
          <w:sz w:val="22"/>
          <w:szCs w:val="22"/>
        </w:rPr>
        <w:t xml:space="preserve"> - </w:t>
      </w:r>
      <w:r w:rsidRPr="7AFACF49">
        <w:rPr>
          <w:rFonts w:eastAsia="Palatino" w:cs="Palatino"/>
          <w:b/>
          <w:bCs/>
          <w:sz w:val="22"/>
          <w:szCs w:val="22"/>
        </w:rPr>
        <w:t>Logical Operators</w:t>
      </w:r>
    </w:p>
    <w:p w14:paraId="2AB592E1" w14:textId="77777777" w:rsidR="0016219B" w:rsidRDefault="0016219B" w:rsidP="0016219B"/>
    <w:tbl>
      <w:tblPr>
        <w:tblStyle w:val="TableGrid"/>
        <w:tblW w:w="6630" w:type="dxa"/>
        <w:tblLayout w:type="fixed"/>
        <w:tblLook w:val="06A0" w:firstRow="1" w:lastRow="0" w:firstColumn="1" w:lastColumn="0" w:noHBand="1" w:noVBand="1"/>
      </w:tblPr>
      <w:tblGrid>
        <w:gridCol w:w="843"/>
        <w:gridCol w:w="3260"/>
        <w:gridCol w:w="2527"/>
      </w:tblGrid>
      <w:tr w:rsidR="0016219B" w14:paraId="43E96C3A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D0973C" w14:textId="77777777" w:rsidR="0016219B" w:rsidRDefault="0016219B" w:rsidP="002C1415"/>
          <w:p w14:paraId="674695F0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19F2FA6C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97DB9BC" w14:textId="77777777" w:rsidR="0016219B" w:rsidRDefault="0016219B" w:rsidP="002C1415"/>
          <w:p w14:paraId="074B1321" w14:textId="77777777" w:rsidR="0016219B" w:rsidRDefault="0016219B" w:rsidP="002C1415">
            <w:pPr>
              <w:spacing w:line="276" w:lineRule="auto"/>
            </w:pPr>
            <w:r>
              <w:rPr>
                <w:b/>
                <w:bCs/>
                <w:sz w:val="22"/>
                <w:szCs w:val="22"/>
              </w:rPr>
              <w:t>Operator/Description</w:t>
            </w:r>
          </w:p>
          <w:p w14:paraId="66298472" w14:textId="77777777" w:rsidR="0016219B" w:rsidRDefault="0016219B" w:rsidP="002C1415"/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CAF0BD" w14:textId="77777777" w:rsidR="0016219B" w:rsidRDefault="0016219B" w:rsidP="002C1415"/>
          <w:p w14:paraId="41826F02" w14:textId="77777777" w:rsidR="0016219B" w:rsidRPr="00745C9A" w:rsidRDefault="0016219B" w:rsidP="002C1415">
            <w:pPr>
              <w:rPr>
                <w:b/>
              </w:rPr>
            </w:pPr>
            <w:r w:rsidRPr="00745C9A">
              <w:rPr>
                <w:b/>
              </w:rPr>
              <w:t>Example</w:t>
            </w:r>
          </w:p>
        </w:tc>
      </w:tr>
      <w:tr w:rsidR="0016219B" w14:paraId="3AF07566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E9D85D" w14:textId="77777777" w:rsidR="0016219B" w:rsidRDefault="0016219B" w:rsidP="002C1415"/>
          <w:p w14:paraId="621E6C2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AND</w:t>
            </w:r>
          </w:p>
          <w:p w14:paraId="44291F6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91AF44" w14:textId="71A7F48C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a</w:t>
            </w:r>
            <w:r w:rsidR="00A90B47" w:rsidRPr="0049618E">
              <w:rPr>
                <w:color w:val="0000FF"/>
              </w:rPr>
              <w:t>nd</w:t>
            </w:r>
          </w:p>
          <w:p w14:paraId="23996C31" w14:textId="2FE520B2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both statements are true.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D8603A" w14:textId="3C97E0C6" w:rsidR="008C17A5" w:rsidRPr="0049618E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>x &lt; 5 and x &lt; 10</w:t>
            </w:r>
          </w:p>
        </w:tc>
      </w:tr>
      <w:tr w:rsidR="0016219B" w14:paraId="0E4144A9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5D4AC36" w14:textId="77777777" w:rsidR="0016219B" w:rsidRDefault="0016219B" w:rsidP="002C1415"/>
          <w:p w14:paraId="3ADF6B82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OR</w:t>
            </w:r>
          </w:p>
          <w:p w14:paraId="282C368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66658A" w14:textId="4AF4B145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o</w:t>
            </w:r>
            <w:r w:rsidR="00A90B47" w:rsidRPr="0049618E">
              <w:rPr>
                <w:color w:val="0000FF"/>
              </w:rPr>
              <w:t>r</w:t>
            </w:r>
          </w:p>
          <w:p w14:paraId="4A90DEA0" w14:textId="4B5ABDF9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one of the statements is true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B96AC1" w14:textId="6C4FDA73" w:rsidR="004608FC" w:rsidRPr="0049618E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>x &lt; 5 and x &lt; 4</w:t>
            </w:r>
          </w:p>
        </w:tc>
      </w:tr>
    </w:tbl>
    <w:p w14:paraId="78F3B300" w14:textId="77777777" w:rsidR="0016219B" w:rsidRDefault="0016219B" w:rsidP="0016219B">
      <w:pPr>
        <w:spacing w:line="276" w:lineRule="auto"/>
      </w:pPr>
      <w:r>
        <w:br/>
      </w:r>
    </w:p>
    <w:p w14:paraId="3826FC43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4. Which of the following is an incorrect syntax for writing an expression in Python and why.</w:t>
      </w:r>
    </w:p>
    <w:p w14:paraId="4AA87A85" w14:textId="77777777" w:rsidR="0016219B" w:rsidRDefault="0016219B" w:rsidP="0016219B"/>
    <w:p w14:paraId="407FC58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rFonts w:asciiTheme="minorHAnsi" w:eastAsiaTheme="minorEastAsia" w:hAnsiTheme="minorHAnsi" w:cstheme="minorBidi"/>
          <w:snapToGrid/>
          <w:szCs w:val="24"/>
        </w:rPr>
      </w:pPr>
      <w:r>
        <w:t>first_name = “John’</w:t>
      </w:r>
    </w:p>
    <w:p w14:paraId="00C90158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age = 18</w:t>
      </w:r>
    </w:p>
    <w:p w14:paraId="3A453CC6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weight = 70,5</w:t>
      </w:r>
    </w:p>
    <w:p w14:paraId="0D394D6D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1country = Australia</w:t>
      </w:r>
    </w:p>
    <w:p w14:paraId="6A5C173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 xml:space="preserve">_2country = """Russia""" </w:t>
      </w:r>
    </w:p>
    <w:p w14:paraId="69F3001A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country = "Western Australia, " + 'Australian State'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16219B" w14:paraId="2BEEA4BF" w14:textId="77777777" w:rsidTr="002C1415">
        <w:tc>
          <w:tcPr>
            <w:tcW w:w="9015" w:type="dxa"/>
          </w:tcPr>
          <w:p w14:paraId="34B20175" w14:textId="629F8835" w:rsidR="0016219B" w:rsidRDefault="005026E0" w:rsidP="002C1415">
            <w:r>
              <w:rPr>
                <w:color w:val="0000FF"/>
              </w:rPr>
              <w:t>e</w:t>
            </w:r>
          </w:p>
        </w:tc>
      </w:tr>
    </w:tbl>
    <w:p w14:paraId="1D4F725C" w14:textId="2701AB2E" w:rsidR="004B5487" w:rsidRDefault="004B5487" w:rsidP="7AFACF49">
      <w:pPr>
        <w:spacing w:line="276" w:lineRule="auto"/>
      </w:pPr>
    </w:p>
    <w:sectPr w:rsidR="004B548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3080F" w14:textId="77777777" w:rsidR="001B0F34" w:rsidRDefault="001B0F34" w:rsidP="00B111A9">
      <w:r>
        <w:separator/>
      </w:r>
    </w:p>
  </w:endnote>
  <w:endnote w:type="continuationSeparator" w:id="0">
    <w:p w14:paraId="3E3888EB" w14:textId="77777777" w:rsidR="001B0F34" w:rsidRDefault="001B0F34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1B9D92C6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FILENAME 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521C41">
      <w:rPr>
        <w:rFonts w:ascii="Tahoma" w:hAnsi="Tahoma" w:cs="Tahoma"/>
        <w:noProof/>
        <w:sz w:val="16"/>
        <w:szCs w:val="16"/>
      </w:rPr>
      <w:t>ICTPRG302_AT1_KBA</w:t>
    </w:r>
    <w:r>
      <w:rPr>
        <w:rFonts w:ascii="Tahoma" w:hAnsi="Tahoma" w:cs="Tahoma"/>
        <w:noProof/>
        <w:sz w:val="16"/>
        <w:szCs w:val="16"/>
      </w:rPr>
      <w:t xml:space="preserve"> v1.0.docx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Pr="00BC02C3">
      <w:rPr>
        <w:rFonts w:ascii="Tahoma" w:hAnsi="Tahoma" w:cs="Tahoma"/>
        <w:sz w:val="16"/>
        <w:szCs w:val="16"/>
      </w:rPr>
      <w:t>Ver. 1 – Jan. 2020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7BACB" w14:textId="77777777" w:rsidR="001B0F34" w:rsidRDefault="001B0F34" w:rsidP="00B111A9">
      <w:r>
        <w:separator/>
      </w:r>
    </w:p>
  </w:footnote>
  <w:footnote w:type="continuationSeparator" w:id="0">
    <w:p w14:paraId="2E044855" w14:textId="77777777" w:rsidR="001B0F34" w:rsidRDefault="001B0F34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5F67D0C6" w14:textId="72E1A98F" w:rsidR="00B111A9" w:rsidRPr="000C13E1" w:rsidRDefault="22C1853E" w:rsidP="009410A9">
    <w:pPr>
      <w:jc w:val="right"/>
      <w:rPr>
        <w:rFonts w:ascii="Tahoma" w:hAnsi="Tahoma" w:cs="Tahoma"/>
        <w:color w:val="FF0000"/>
      </w:rPr>
    </w:pPr>
    <w:r w:rsidRPr="22C1853E">
      <w:rPr>
        <w:rFonts w:ascii="Tahoma" w:hAnsi="Tahoma" w:cs="Tahoma"/>
        <w:color w:val="FF0000"/>
      </w:rPr>
      <w:t>AT1 Knowledge Based Assessment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2E946DD1" w14:textId="4C1169D5" w:rsidR="00B111A9" w:rsidRPr="009410A9" w:rsidRDefault="22C1853E" w:rsidP="00B111A9">
    <w:pPr>
      <w:jc w:val="right"/>
      <w:rPr>
        <w:rFonts w:ascii="Tahoma" w:hAnsi="Tahoma" w:cs="Tahoma"/>
      </w:rPr>
    </w:pPr>
    <w:r w:rsidRPr="22C1853E">
      <w:rPr>
        <w:rFonts w:ascii="Tahoma" w:hAnsi="Tahoma" w:cs="Tahoma"/>
      </w:rPr>
      <w:t>AT1 Knowledge Based Assessment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2975"/>
    <w:multiLevelType w:val="multilevel"/>
    <w:tmpl w:val="4AF85E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80BE6"/>
    <w:multiLevelType w:val="hybridMultilevel"/>
    <w:tmpl w:val="5E148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C4D71"/>
    <w:multiLevelType w:val="hybridMultilevel"/>
    <w:tmpl w:val="5DE828BA"/>
    <w:lvl w:ilvl="0" w:tplc="EEF4B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96DE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CF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CF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20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E6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0F2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EBE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00E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F4431"/>
    <w:multiLevelType w:val="hybridMultilevel"/>
    <w:tmpl w:val="8C24B542"/>
    <w:lvl w:ilvl="0" w:tplc="2C88C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38B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A5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273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F61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0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461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8A80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7A4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275C4"/>
    <w:multiLevelType w:val="multilevel"/>
    <w:tmpl w:val="82208F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237262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E2048"/>
    <w:multiLevelType w:val="hybridMultilevel"/>
    <w:tmpl w:val="27509D88"/>
    <w:lvl w:ilvl="0" w:tplc="D88E63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AE7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40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C5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DA45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B68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C13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49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EAB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94436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4669"/>
    <w:multiLevelType w:val="multilevel"/>
    <w:tmpl w:val="D28CC5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7258EA"/>
    <w:multiLevelType w:val="hybridMultilevel"/>
    <w:tmpl w:val="837222CC"/>
    <w:lvl w:ilvl="0" w:tplc="4EF6ABF4">
      <w:start w:val="1"/>
      <w:numFmt w:val="decimal"/>
      <w:lvlText w:val="%1."/>
      <w:lvlJc w:val="left"/>
      <w:pPr>
        <w:ind w:left="720" w:hanging="360"/>
      </w:pPr>
    </w:lvl>
    <w:lvl w:ilvl="1" w:tplc="31C4BD04">
      <w:start w:val="1"/>
      <w:numFmt w:val="lowerLetter"/>
      <w:lvlText w:val="%2."/>
      <w:lvlJc w:val="left"/>
      <w:pPr>
        <w:ind w:left="1440" w:hanging="360"/>
      </w:pPr>
    </w:lvl>
    <w:lvl w:ilvl="2" w:tplc="C816A064">
      <w:start w:val="1"/>
      <w:numFmt w:val="lowerRoman"/>
      <w:lvlText w:val="%3."/>
      <w:lvlJc w:val="right"/>
      <w:pPr>
        <w:ind w:left="2160" w:hanging="180"/>
      </w:pPr>
    </w:lvl>
    <w:lvl w:ilvl="3" w:tplc="AE0CADE4">
      <w:start w:val="1"/>
      <w:numFmt w:val="decimal"/>
      <w:lvlText w:val="%4."/>
      <w:lvlJc w:val="left"/>
      <w:pPr>
        <w:ind w:left="2880" w:hanging="360"/>
      </w:pPr>
    </w:lvl>
    <w:lvl w:ilvl="4" w:tplc="7B10BB12">
      <w:start w:val="1"/>
      <w:numFmt w:val="lowerLetter"/>
      <w:lvlText w:val="%5."/>
      <w:lvlJc w:val="left"/>
      <w:pPr>
        <w:ind w:left="3600" w:hanging="360"/>
      </w:pPr>
    </w:lvl>
    <w:lvl w:ilvl="5" w:tplc="183AB3F8">
      <w:start w:val="1"/>
      <w:numFmt w:val="lowerRoman"/>
      <w:lvlText w:val="%6."/>
      <w:lvlJc w:val="right"/>
      <w:pPr>
        <w:ind w:left="4320" w:hanging="180"/>
      </w:pPr>
    </w:lvl>
    <w:lvl w:ilvl="6" w:tplc="D7B4CF62">
      <w:start w:val="1"/>
      <w:numFmt w:val="decimal"/>
      <w:lvlText w:val="%7."/>
      <w:lvlJc w:val="left"/>
      <w:pPr>
        <w:ind w:left="5040" w:hanging="360"/>
      </w:pPr>
    </w:lvl>
    <w:lvl w:ilvl="7" w:tplc="8728885C">
      <w:start w:val="1"/>
      <w:numFmt w:val="lowerLetter"/>
      <w:lvlText w:val="%8."/>
      <w:lvlJc w:val="left"/>
      <w:pPr>
        <w:ind w:left="5760" w:hanging="360"/>
      </w:pPr>
    </w:lvl>
    <w:lvl w:ilvl="8" w:tplc="CF78B9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B3AE2"/>
    <w:multiLevelType w:val="hybridMultilevel"/>
    <w:tmpl w:val="499C72A6"/>
    <w:lvl w:ilvl="0" w:tplc="A594CE5A">
      <w:start w:val="1"/>
      <w:numFmt w:val="decimal"/>
      <w:lvlText w:val="%1."/>
      <w:lvlJc w:val="left"/>
      <w:pPr>
        <w:ind w:left="720" w:hanging="360"/>
      </w:pPr>
    </w:lvl>
    <w:lvl w:ilvl="1" w:tplc="031A4672">
      <w:start w:val="1"/>
      <w:numFmt w:val="lowerLetter"/>
      <w:lvlText w:val="%2."/>
      <w:lvlJc w:val="left"/>
      <w:pPr>
        <w:ind w:left="1440" w:hanging="360"/>
      </w:pPr>
    </w:lvl>
    <w:lvl w:ilvl="2" w:tplc="DCB0D564">
      <w:start w:val="1"/>
      <w:numFmt w:val="lowerRoman"/>
      <w:lvlText w:val="%3."/>
      <w:lvlJc w:val="right"/>
      <w:pPr>
        <w:ind w:left="2160" w:hanging="180"/>
      </w:pPr>
    </w:lvl>
    <w:lvl w:ilvl="3" w:tplc="D4C62DE0">
      <w:start w:val="1"/>
      <w:numFmt w:val="decimal"/>
      <w:lvlText w:val="%4."/>
      <w:lvlJc w:val="left"/>
      <w:pPr>
        <w:ind w:left="2880" w:hanging="360"/>
      </w:pPr>
    </w:lvl>
    <w:lvl w:ilvl="4" w:tplc="48821956">
      <w:start w:val="1"/>
      <w:numFmt w:val="lowerLetter"/>
      <w:lvlText w:val="%5."/>
      <w:lvlJc w:val="left"/>
      <w:pPr>
        <w:ind w:left="3600" w:hanging="360"/>
      </w:pPr>
    </w:lvl>
    <w:lvl w:ilvl="5" w:tplc="61F8C34E">
      <w:start w:val="1"/>
      <w:numFmt w:val="lowerRoman"/>
      <w:lvlText w:val="%6."/>
      <w:lvlJc w:val="right"/>
      <w:pPr>
        <w:ind w:left="4320" w:hanging="180"/>
      </w:pPr>
    </w:lvl>
    <w:lvl w:ilvl="6" w:tplc="3A5E7324">
      <w:start w:val="1"/>
      <w:numFmt w:val="decimal"/>
      <w:lvlText w:val="%7."/>
      <w:lvlJc w:val="left"/>
      <w:pPr>
        <w:ind w:left="5040" w:hanging="360"/>
      </w:pPr>
    </w:lvl>
    <w:lvl w:ilvl="7" w:tplc="9BDA608C">
      <w:start w:val="1"/>
      <w:numFmt w:val="lowerLetter"/>
      <w:lvlText w:val="%8."/>
      <w:lvlJc w:val="left"/>
      <w:pPr>
        <w:ind w:left="5760" w:hanging="360"/>
      </w:pPr>
    </w:lvl>
    <w:lvl w:ilvl="8" w:tplc="5C24315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2B4E5F"/>
    <w:multiLevelType w:val="hybridMultilevel"/>
    <w:tmpl w:val="A24258EA"/>
    <w:lvl w:ilvl="0" w:tplc="84B2238C">
      <w:start w:val="1"/>
      <w:numFmt w:val="decimal"/>
      <w:lvlText w:val="%1."/>
      <w:lvlJc w:val="left"/>
      <w:pPr>
        <w:ind w:left="720" w:hanging="360"/>
      </w:pPr>
    </w:lvl>
    <w:lvl w:ilvl="1" w:tplc="307A3D06">
      <w:start w:val="1"/>
      <w:numFmt w:val="lowerLetter"/>
      <w:lvlText w:val="%2."/>
      <w:lvlJc w:val="left"/>
      <w:pPr>
        <w:ind w:left="1440" w:hanging="360"/>
      </w:pPr>
    </w:lvl>
    <w:lvl w:ilvl="2" w:tplc="64707CD4">
      <w:start w:val="1"/>
      <w:numFmt w:val="lowerRoman"/>
      <w:lvlText w:val="%3."/>
      <w:lvlJc w:val="right"/>
      <w:pPr>
        <w:ind w:left="2160" w:hanging="180"/>
      </w:pPr>
    </w:lvl>
    <w:lvl w:ilvl="3" w:tplc="72582F92">
      <w:start w:val="1"/>
      <w:numFmt w:val="decimal"/>
      <w:lvlText w:val="%4."/>
      <w:lvlJc w:val="left"/>
      <w:pPr>
        <w:ind w:left="2880" w:hanging="360"/>
      </w:pPr>
    </w:lvl>
    <w:lvl w:ilvl="4" w:tplc="71647E34">
      <w:start w:val="1"/>
      <w:numFmt w:val="lowerLetter"/>
      <w:lvlText w:val="%5."/>
      <w:lvlJc w:val="left"/>
      <w:pPr>
        <w:ind w:left="3600" w:hanging="360"/>
      </w:pPr>
    </w:lvl>
    <w:lvl w:ilvl="5" w:tplc="F6D0229A">
      <w:start w:val="1"/>
      <w:numFmt w:val="lowerRoman"/>
      <w:lvlText w:val="%6."/>
      <w:lvlJc w:val="right"/>
      <w:pPr>
        <w:ind w:left="4320" w:hanging="180"/>
      </w:pPr>
    </w:lvl>
    <w:lvl w:ilvl="6" w:tplc="E2F0993E">
      <w:start w:val="1"/>
      <w:numFmt w:val="decimal"/>
      <w:lvlText w:val="%7."/>
      <w:lvlJc w:val="left"/>
      <w:pPr>
        <w:ind w:left="5040" w:hanging="360"/>
      </w:pPr>
    </w:lvl>
    <w:lvl w:ilvl="7" w:tplc="893AF4D0">
      <w:start w:val="1"/>
      <w:numFmt w:val="lowerLetter"/>
      <w:lvlText w:val="%8."/>
      <w:lvlJc w:val="left"/>
      <w:pPr>
        <w:ind w:left="5760" w:hanging="360"/>
      </w:pPr>
    </w:lvl>
    <w:lvl w:ilvl="8" w:tplc="996A02B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6E5FBD"/>
    <w:multiLevelType w:val="multilevel"/>
    <w:tmpl w:val="2692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01423"/>
    <w:multiLevelType w:val="hybridMultilevel"/>
    <w:tmpl w:val="55703A7C"/>
    <w:lvl w:ilvl="0" w:tplc="1A4C5156">
      <w:start w:val="1"/>
      <w:numFmt w:val="lowerLetter"/>
      <w:lvlText w:val="%1."/>
      <w:lvlJc w:val="left"/>
      <w:pPr>
        <w:ind w:left="720" w:hanging="360"/>
      </w:pPr>
    </w:lvl>
    <w:lvl w:ilvl="1" w:tplc="D75EC4D4">
      <w:start w:val="1"/>
      <w:numFmt w:val="lowerLetter"/>
      <w:lvlText w:val="%2."/>
      <w:lvlJc w:val="left"/>
      <w:pPr>
        <w:ind w:left="1440" w:hanging="360"/>
      </w:pPr>
    </w:lvl>
    <w:lvl w:ilvl="2" w:tplc="958ECBB4">
      <w:start w:val="1"/>
      <w:numFmt w:val="lowerRoman"/>
      <w:lvlText w:val="%3."/>
      <w:lvlJc w:val="right"/>
      <w:pPr>
        <w:ind w:left="2160" w:hanging="180"/>
      </w:pPr>
    </w:lvl>
    <w:lvl w:ilvl="3" w:tplc="42D8D404">
      <w:start w:val="1"/>
      <w:numFmt w:val="decimal"/>
      <w:lvlText w:val="%4."/>
      <w:lvlJc w:val="left"/>
      <w:pPr>
        <w:ind w:left="2880" w:hanging="360"/>
      </w:pPr>
    </w:lvl>
    <w:lvl w:ilvl="4" w:tplc="1EAC166C">
      <w:start w:val="1"/>
      <w:numFmt w:val="lowerLetter"/>
      <w:lvlText w:val="%5."/>
      <w:lvlJc w:val="left"/>
      <w:pPr>
        <w:ind w:left="3600" w:hanging="360"/>
      </w:pPr>
    </w:lvl>
    <w:lvl w:ilvl="5" w:tplc="76A646D4">
      <w:start w:val="1"/>
      <w:numFmt w:val="lowerRoman"/>
      <w:lvlText w:val="%6."/>
      <w:lvlJc w:val="right"/>
      <w:pPr>
        <w:ind w:left="4320" w:hanging="180"/>
      </w:pPr>
    </w:lvl>
    <w:lvl w:ilvl="6" w:tplc="BD5E4906">
      <w:start w:val="1"/>
      <w:numFmt w:val="decimal"/>
      <w:lvlText w:val="%7."/>
      <w:lvlJc w:val="left"/>
      <w:pPr>
        <w:ind w:left="5040" w:hanging="360"/>
      </w:pPr>
    </w:lvl>
    <w:lvl w:ilvl="7" w:tplc="BBBA7B34">
      <w:start w:val="1"/>
      <w:numFmt w:val="lowerLetter"/>
      <w:lvlText w:val="%8."/>
      <w:lvlJc w:val="left"/>
      <w:pPr>
        <w:ind w:left="5760" w:hanging="360"/>
      </w:pPr>
    </w:lvl>
    <w:lvl w:ilvl="8" w:tplc="F90A8D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2D1928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32519"/>
    <w:multiLevelType w:val="hybridMultilevel"/>
    <w:tmpl w:val="DF903F2E"/>
    <w:lvl w:ilvl="0" w:tplc="388A8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7EA4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C2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2D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8B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1AA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03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C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FCB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9"/>
  </w:num>
  <w:num w:numId="4">
    <w:abstractNumId w:val="13"/>
  </w:num>
  <w:num w:numId="5">
    <w:abstractNumId w:val="10"/>
  </w:num>
  <w:num w:numId="6">
    <w:abstractNumId w:val="5"/>
  </w:num>
  <w:num w:numId="7">
    <w:abstractNumId w:val="6"/>
  </w:num>
  <w:num w:numId="8">
    <w:abstractNumId w:val="3"/>
  </w:num>
  <w:num w:numId="9">
    <w:abstractNumId w:val="19"/>
  </w:num>
  <w:num w:numId="10">
    <w:abstractNumId w:val="16"/>
  </w:num>
  <w:num w:numId="11">
    <w:abstractNumId w:val="12"/>
  </w:num>
  <w:num w:numId="12">
    <w:abstractNumId w:val="1"/>
  </w:num>
  <w:num w:numId="13">
    <w:abstractNumId w:val="11"/>
  </w:num>
  <w:num w:numId="14">
    <w:abstractNumId w:val="15"/>
  </w:num>
  <w:num w:numId="15">
    <w:abstractNumId w:val="14"/>
  </w:num>
  <w:num w:numId="16">
    <w:abstractNumId w:val="8"/>
  </w:num>
  <w:num w:numId="17">
    <w:abstractNumId w:val="4"/>
  </w:num>
  <w:num w:numId="18">
    <w:abstractNumId w:val="0"/>
  </w:num>
  <w:num w:numId="19">
    <w:abstractNumId w:val="18"/>
  </w:num>
  <w:num w:numId="20">
    <w:abstractNumId w:val="7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LI0NjUxNjc1NjZW0lEKTi0uzszPAykwrgUAgPKFjiwAAAA="/>
  </w:docVars>
  <w:rsids>
    <w:rsidRoot w:val="00B111A9"/>
    <w:rsid w:val="00075191"/>
    <w:rsid w:val="000A5FB0"/>
    <w:rsid w:val="000B4F9E"/>
    <w:rsid w:val="000C13E1"/>
    <w:rsid w:val="000F4A04"/>
    <w:rsid w:val="00157C89"/>
    <w:rsid w:val="0016219B"/>
    <w:rsid w:val="001724C7"/>
    <w:rsid w:val="00173FFA"/>
    <w:rsid w:val="001A6454"/>
    <w:rsid w:val="001B0F34"/>
    <w:rsid w:val="001B265A"/>
    <w:rsid w:val="001B3280"/>
    <w:rsid w:val="001F271E"/>
    <w:rsid w:val="0024109F"/>
    <w:rsid w:val="002C2DE8"/>
    <w:rsid w:val="002C623D"/>
    <w:rsid w:val="002C6F79"/>
    <w:rsid w:val="00302783"/>
    <w:rsid w:val="0030539F"/>
    <w:rsid w:val="00323211"/>
    <w:rsid w:val="00341A83"/>
    <w:rsid w:val="00355734"/>
    <w:rsid w:val="003B6BA4"/>
    <w:rsid w:val="003D7286"/>
    <w:rsid w:val="003E49E4"/>
    <w:rsid w:val="003F1268"/>
    <w:rsid w:val="00406903"/>
    <w:rsid w:val="00453764"/>
    <w:rsid w:val="004608FC"/>
    <w:rsid w:val="00465A86"/>
    <w:rsid w:val="0049618E"/>
    <w:rsid w:val="004B5487"/>
    <w:rsid w:val="004B6BEA"/>
    <w:rsid w:val="004C2525"/>
    <w:rsid w:val="004C5CC0"/>
    <w:rsid w:val="005026E0"/>
    <w:rsid w:val="00521C41"/>
    <w:rsid w:val="00522C7D"/>
    <w:rsid w:val="00525B5E"/>
    <w:rsid w:val="005456EA"/>
    <w:rsid w:val="005470D2"/>
    <w:rsid w:val="005A7184"/>
    <w:rsid w:val="005E7AA6"/>
    <w:rsid w:val="00641713"/>
    <w:rsid w:val="00672F60"/>
    <w:rsid w:val="00693A34"/>
    <w:rsid w:val="006F3E5D"/>
    <w:rsid w:val="00702CE7"/>
    <w:rsid w:val="00737614"/>
    <w:rsid w:val="00747A5B"/>
    <w:rsid w:val="00793309"/>
    <w:rsid w:val="007D3B36"/>
    <w:rsid w:val="007E2538"/>
    <w:rsid w:val="007E39F5"/>
    <w:rsid w:val="00800B4A"/>
    <w:rsid w:val="00801C03"/>
    <w:rsid w:val="00806320"/>
    <w:rsid w:val="008123E6"/>
    <w:rsid w:val="008733FE"/>
    <w:rsid w:val="008C17A5"/>
    <w:rsid w:val="00900B66"/>
    <w:rsid w:val="00905329"/>
    <w:rsid w:val="00917CBF"/>
    <w:rsid w:val="00922B92"/>
    <w:rsid w:val="00931064"/>
    <w:rsid w:val="00993497"/>
    <w:rsid w:val="009B64DE"/>
    <w:rsid w:val="009C4A8E"/>
    <w:rsid w:val="009E5782"/>
    <w:rsid w:val="00A015A1"/>
    <w:rsid w:val="00A33159"/>
    <w:rsid w:val="00A35186"/>
    <w:rsid w:val="00A3577E"/>
    <w:rsid w:val="00A60A5B"/>
    <w:rsid w:val="00A90B47"/>
    <w:rsid w:val="00A94CEE"/>
    <w:rsid w:val="00AA432D"/>
    <w:rsid w:val="00AB5842"/>
    <w:rsid w:val="00AC158F"/>
    <w:rsid w:val="00AC4601"/>
    <w:rsid w:val="00B03EA9"/>
    <w:rsid w:val="00B111A9"/>
    <w:rsid w:val="00B12E58"/>
    <w:rsid w:val="00B65008"/>
    <w:rsid w:val="00B671F0"/>
    <w:rsid w:val="00B90256"/>
    <w:rsid w:val="00B93D02"/>
    <w:rsid w:val="00C15B25"/>
    <w:rsid w:val="00C56925"/>
    <w:rsid w:val="00C95B6A"/>
    <w:rsid w:val="00CC637D"/>
    <w:rsid w:val="00CE13CB"/>
    <w:rsid w:val="00D46630"/>
    <w:rsid w:val="00D51905"/>
    <w:rsid w:val="00D51E53"/>
    <w:rsid w:val="00D672C6"/>
    <w:rsid w:val="00DA1649"/>
    <w:rsid w:val="00DA382B"/>
    <w:rsid w:val="00DD6575"/>
    <w:rsid w:val="00DE6B01"/>
    <w:rsid w:val="00DE7ACE"/>
    <w:rsid w:val="00E03202"/>
    <w:rsid w:val="00E06291"/>
    <w:rsid w:val="00E22A55"/>
    <w:rsid w:val="00E25475"/>
    <w:rsid w:val="00E9747E"/>
    <w:rsid w:val="00ED3665"/>
    <w:rsid w:val="00EE0377"/>
    <w:rsid w:val="00F002AD"/>
    <w:rsid w:val="00F01BBB"/>
    <w:rsid w:val="00F460A7"/>
    <w:rsid w:val="00F6304C"/>
    <w:rsid w:val="00F809CD"/>
    <w:rsid w:val="00F86BB6"/>
    <w:rsid w:val="00FA2F31"/>
    <w:rsid w:val="00FD3797"/>
    <w:rsid w:val="01735E8E"/>
    <w:rsid w:val="01D51D25"/>
    <w:rsid w:val="022B5B73"/>
    <w:rsid w:val="05181F92"/>
    <w:rsid w:val="05ACA03D"/>
    <w:rsid w:val="06415EA9"/>
    <w:rsid w:val="0660CE58"/>
    <w:rsid w:val="071A744F"/>
    <w:rsid w:val="075BBCF2"/>
    <w:rsid w:val="07C609EF"/>
    <w:rsid w:val="086EF5F9"/>
    <w:rsid w:val="088750A3"/>
    <w:rsid w:val="090B7F1E"/>
    <w:rsid w:val="0A1A7832"/>
    <w:rsid w:val="0A4E8E59"/>
    <w:rsid w:val="0A801B6D"/>
    <w:rsid w:val="0B69DDA6"/>
    <w:rsid w:val="0C7A38B2"/>
    <w:rsid w:val="0CC2CC69"/>
    <w:rsid w:val="0D401C59"/>
    <w:rsid w:val="0D41EBF4"/>
    <w:rsid w:val="0E2D20B6"/>
    <w:rsid w:val="0E56B369"/>
    <w:rsid w:val="0E729CF5"/>
    <w:rsid w:val="0E96A5EA"/>
    <w:rsid w:val="0EB049C6"/>
    <w:rsid w:val="104D47C5"/>
    <w:rsid w:val="10771F92"/>
    <w:rsid w:val="11369F9E"/>
    <w:rsid w:val="12079D58"/>
    <w:rsid w:val="137F0FB6"/>
    <w:rsid w:val="13A36DB9"/>
    <w:rsid w:val="146BDA8A"/>
    <w:rsid w:val="152615BD"/>
    <w:rsid w:val="16C1E61E"/>
    <w:rsid w:val="16C2EF09"/>
    <w:rsid w:val="1818FF2D"/>
    <w:rsid w:val="1BE70DB3"/>
    <w:rsid w:val="1DE9E7B2"/>
    <w:rsid w:val="1F609A26"/>
    <w:rsid w:val="1FE75087"/>
    <w:rsid w:val="2061AA18"/>
    <w:rsid w:val="207E1235"/>
    <w:rsid w:val="208D7CC3"/>
    <w:rsid w:val="21807A2A"/>
    <w:rsid w:val="22174A3D"/>
    <w:rsid w:val="22372597"/>
    <w:rsid w:val="22AC5477"/>
    <w:rsid w:val="22C1853E"/>
    <w:rsid w:val="23D4BBD7"/>
    <w:rsid w:val="243F28ED"/>
    <w:rsid w:val="246D01CB"/>
    <w:rsid w:val="24AD8E4F"/>
    <w:rsid w:val="25FFFF08"/>
    <w:rsid w:val="262FFC7A"/>
    <w:rsid w:val="2645464B"/>
    <w:rsid w:val="2681C8A9"/>
    <w:rsid w:val="2697B34C"/>
    <w:rsid w:val="26BA1C2E"/>
    <w:rsid w:val="2726985D"/>
    <w:rsid w:val="288DDEF4"/>
    <w:rsid w:val="28DF515B"/>
    <w:rsid w:val="29D24C27"/>
    <w:rsid w:val="2A52D271"/>
    <w:rsid w:val="2B31F0B4"/>
    <w:rsid w:val="2BEEA2D2"/>
    <w:rsid w:val="2C2723E7"/>
    <w:rsid w:val="2C5A65E1"/>
    <w:rsid w:val="2DFA85C1"/>
    <w:rsid w:val="2DFABBB4"/>
    <w:rsid w:val="2F965622"/>
    <w:rsid w:val="300B3171"/>
    <w:rsid w:val="31048398"/>
    <w:rsid w:val="32B09FD3"/>
    <w:rsid w:val="335420D4"/>
    <w:rsid w:val="33C76F96"/>
    <w:rsid w:val="349092A8"/>
    <w:rsid w:val="34DC3F56"/>
    <w:rsid w:val="3629AB83"/>
    <w:rsid w:val="3639E96C"/>
    <w:rsid w:val="3667ED50"/>
    <w:rsid w:val="36EA80C4"/>
    <w:rsid w:val="36F7492D"/>
    <w:rsid w:val="3819FEDD"/>
    <w:rsid w:val="3840273C"/>
    <w:rsid w:val="391CD673"/>
    <w:rsid w:val="3939A74B"/>
    <w:rsid w:val="3998EB5A"/>
    <w:rsid w:val="3AE4FBAF"/>
    <w:rsid w:val="3BE13F7C"/>
    <w:rsid w:val="3C7AB544"/>
    <w:rsid w:val="3D8821F5"/>
    <w:rsid w:val="3E2C7AEB"/>
    <w:rsid w:val="3E6AC00A"/>
    <w:rsid w:val="3EF3957F"/>
    <w:rsid w:val="40462543"/>
    <w:rsid w:val="409BA21E"/>
    <w:rsid w:val="40A917EE"/>
    <w:rsid w:val="41A60A42"/>
    <w:rsid w:val="427A7DBA"/>
    <w:rsid w:val="42F361CE"/>
    <w:rsid w:val="4349045D"/>
    <w:rsid w:val="44BBCBFB"/>
    <w:rsid w:val="4516EFA8"/>
    <w:rsid w:val="45C9915A"/>
    <w:rsid w:val="464EFB8B"/>
    <w:rsid w:val="47426F63"/>
    <w:rsid w:val="4884D6F6"/>
    <w:rsid w:val="490960CC"/>
    <w:rsid w:val="49A910F8"/>
    <w:rsid w:val="4A9D027D"/>
    <w:rsid w:val="4ABB7273"/>
    <w:rsid w:val="4AD5F284"/>
    <w:rsid w:val="4B6159BC"/>
    <w:rsid w:val="4BE3BF1F"/>
    <w:rsid w:val="4CA445E2"/>
    <w:rsid w:val="4D36C119"/>
    <w:rsid w:val="51E89416"/>
    <w:rsid w:val="526AB260"/>
    <w:rsid w:val="52D7E445"/>
    <w:rsid w:val="52FD1747"/>
    <w:rsid w:val="55179D0B"/>
    <w:rsid w:val="56442B49"/>
    <w:rsid w:val="565BCF31"/>
    <w:rsid w:val="56F1DF99"/>
    <w:rsid w:val="58CAD159"/>
    <w:rsid w:val="59F1F07C"/>
    <w:rsid w:val="5B0A3A9A"/>
    <w:rsid w:val="5CEBD883"/>
    <w:rsid w:val="5D0C75A3"/>
    <w:rsid w:val="5DB6F93F"/>
    <w:rsid w:val="5F5E4E5C"/>
    <w:rsid w:val="5F787316"/>
    <w:rsid w:val="5FA1D144"/>
    <w:rsid w:val="603BC900"/>
    <w:rsid w:val="60E2A9DD"/>
    <w:rsid w:val="614CB94D"/>
    <w:rsid w:val="61CDDF12"/>
    <w:rsid w:val="61FC478A"/>
    <w:rsid w:val="61FD5000"/>
    <w:rsid w:val="64C66CA5"/>
    <w:rsid w:val="6547EF77"/>
    <w:rsid w:val="66B818DA"/>
    <w:rsid w:val="681DC550"/>
    <w:rsid w:val="683DD3EB"/>
    <w:rsid w:val="68501610"/>
    <w:rsid w:val="68593EB9"/>
    <w:rsid w:val="69D9A44C"/>
    <w:rsid w:val="69F09B49"/>
    <w:rsid w:val="69FD5DB0"/>
    <w:rsid w:val="6A62FB7B"/>
    <w:rsid w:val="6AB81FD5"/>
    <w:rsid w:val="6B3EB13C"/>
    <w:rsid w:val="6C7EDC60"/>
    <w:rsid w:val="6CD6856D"/>
    <w:rsid w:val="6CD80E16"/>
    <w:rsid w:val="6CF158C5"/>
    <w:rsid w:val="6CF1F529"/>
    <w:rsid w:val="6D68E7EB"/>
    <w:rsid w:val="6D7C2D36"/>
    <w:rsid w:val="6DA80488"/>
    <w:rsid w:val="6DC4D01E"/>
    <w:rsid w:val="6E5F942C"/>
    <w:rsid w:val="6E8DC58A"/>
    <w:rsid w:val="6F9C6F3A"/>
    <w:rsid w:val="6FAB8BBB"/>
    <w:rsid w:val="706E749A"/>
    <w:rsid w:val="70921E7D"/>
    <w:rsid w:val="710CAB51"/>
    <w:rsid w:val="71C6BB62"/>
    <w:rsid w:val="71CADA7F"/>
    <w:rsid w:val="731AE32D"/>
    <w:rsid w:val="7326AB42"/>
    <w:rsid w:val="73AAA4AE"/>
    <w:rsid w:val="73F017CD"/>
    <w:rsid w:val="7419D6BD"/>
    <w:rsid w:val="7660EDDC"/>
    <w:rsid w:val="76A589C9"/>
    <w:rsid w:val="76EBBAC9"/>
    <w:rsid w:val="76EE84D4"/>
    <w:rsid w:val="77520CC2"/>
    <w:rsid w:val="77650F3B"/>
    <w:rsid w:val="787F1E14"/>
    <w:rsid w:val="78ED47E0"/>
    <w:rsid w:val="790E83B0"/>
    <w:rsid w:val="7AFACF49"/>
    <w:rsid w:val="7CA3D472"/>
    <w:rsid w:val="7D4BA2D1"/>
    <w:rsid w:val="7DCCA95D"/>
    <w:rsid w:val="7DEA78FB"/>
    <w:rsid w:val="7E307368"/>
    <w:rsid w:val="7E385005"/>
    <w:rsid w:val="7EC063B1"/>
    <w:rsid w:val="7F7DC534"/>
    <w:rsid w:val="7FE0D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F8FA"/>
  <w15:chartTrackingRefBased/>
  <w15:docId w15:val="{92D122B8-ED0F-416A-81A8-A2C9C2697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1A9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50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0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733FE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  <w:lang w:eastAsia="en-AU"/>
    </w:rPr>
  </w:style>
  <w:style w:type="character" w:customStyle="1" w:styleId="normaltextrun">
    <w:name w:val="normaltextrun"/>
    <w:basedOn w:val="DefaultParagraphFont"/>
    <w:rsid w:val="008733FE"/>
  </w:style>
  <w:style w:type="character" w:customStyle="1" w:styleId="eop">
    <w:name w:val="eop"/>
    <w:basedOn w:val="DefaultParagraphFont"/>
    <w:rsid w:val="00873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ython.org/dev/peps/pep-0008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4" ma:contentTypeDescription="Create a new document." ma:contentTypeScope="" ma:versionID="259ec4c611d9e16431e162628f86f8eb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834617ed88236ba9cdd438509a2aa4e0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6A46CB-E3BF-4A08-BCA7-9041EBD584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B6FCEF-EA56-4FE6-BD49-47E96181E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7</Pages>
  <Words>1251</Words>
  <Characters>713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12</cp:revision>
  <dcterms:created xsi:type="dcterms:W3CDTF">2022-02-14T02:06:00Z</dcterms:created>
  <dcterms:modified xsi:type="dcterms:W3CDTF">2022-03-30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  <property fmtid="{D5CDD505-2E9C-101B-9397-08002B2CF9AE}" pid="3" name="_dlc_DocIdItemGuid">
    <vt:lpwstr>e58262ae-885e-4e4e-9f5a-86252907ef98</vt:lpwstr>
  </property>
</Properties>
</file>